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4A6F96" w14:textId="6A215A92" w:rsidR="00643A41" w:rsidRPr="00651B97" w:rsidRDefault="00643A41" w:rsidP="0085435B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bookmarkStart w:id="0" w:name="_GoBack"/>
      <w:bookmarkEnd w:id="0"/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 w:rsidR="006F3E1E"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 w:rsidR="0085435B"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 w:rsidR="00987275"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</w:t>
      </w:r>
      <w:r w:rsidR="0056072D">
        <w:rPr>
          <w:rFonts w:ascii="Husseini" w:hAnsi="Husseini" w:cs="B Nazanin" w:hint="cs"/>
          <w:b/>
          <w:bCs/>
          <w:sz w:val="28"/>
          <w:szCs w:val="28"/>
          <w:rtl/>
        </w:rPr>
        <w:t>140</w:t>
      </w:r>
      <w:r w:rsidR="002C157A">
        <w:rPr>
          <w:rFonts w:ascii="Husseini" w:hAnsi="Husseini" w:cs="B Nazanin" w:hint="cs"/>
          <w:b/>
          <w:bCs/>
          <w:sz w:val="28"/>
          <w:szCs w:val="28"/>
          <w:rtl/>
        </w:rPr>
        <w:t>2</w:t>
      </w:r>
      <w:r w:rsidR="00987275">
        <w:rPr>
          <w:rFonts w:ascii="Husseini" w:hAnsi="Husseini" w:cs="B Nazanin" w:hint="cs"/>
          <w:b/>
          <w:bCs/>
          <w:sz w:val="28"/>
          <w:szCs w:val="28"/>
          <w:rtl/>
        </w:rPr>
        <w:t>-</w:t>
      </w:r>
      <w:r w:rsidR="0056072D">
        <w:rPr>
          <w:rFonts w:ascii="Husseini" w:hAnsi="Husseini" w:cs="B Nazanin" w:hint="cs"/>
          <w:b/>
          <w:bCs/>
          <w:sz w:val="28"/>
          <w:szCs w:val="28"/>
          <w:rtl/>
        </w:rPr>
        <w:t>140</w:t>
      </w:r>
      <w:r w:rsidR="002C157A">
        <w:rPr>
          <w:rFonts w:ascii="Husseini" w:hAnsi="Husseini" w:cs="B Nazanin" w:hint="cs"/>
          <w:b/>
          <w:bCs/>
          <w:sz w:val="28"/>
          <w:szCs w:val="28"/>
          <w:rtl/>
        </w:rPr>
        <w:t>1</w:t>
      </w:r>
      <w:r w:rsidR="007632E2">
        <w:rPr>
          <w:rFonts w:ascii="Husseini" w:hAnsi="Husseini" w:cs="B Nazanin" w:hint="cs"/>
          <w:b/>
          <w:bCs/>
          <w:sz w:val="28"/>
          <w:szCs w:val="28"/>
          <w:rtl/>
        </w:rPr>
        <w:t>،</w:t>
      </w:r>
      <w:r w:rsidR="004C1E9A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 w:rsidR="00B23CAB">
        <w:rPr>
          <w:rFonts w:ascii="Husseini" w:hAnsi="Husseini" w:cs="B Nazanin" w:hint="cs"/>
          <w:b/>
          <w:bCs/>
          <w:sz w:val="28"/>
          <w:szCs w:val="28"/>
          <w:rtl/>
        </w:rPr>
        <w:t xml:space="preserve">دکتر </w:t>
      </w:r>
      <w:r w:rsidR="00B37F2F" w:rsidRPr="00B37F2F">
        <w:rPr>
          <w:rFonts w:ascii="Husseini" w:hAnsi="Husseini" w:cs="B Nazanin"/>
          <w:b/>
          <w:bCs/>
          <w:sz w:val="28"/>
          <w:szCs w:val="28"/>
          <w:rtl/>
        </w:rPr>
        <w:t>پ</w:t>
      </w:r>
      <w:r w:rsidR="00B37F2F" w:rsidRPr="00B37F2F">
        <w:rPr>
          <w:rFonts w:ascii="Husseini" w:hAnsi="Husseini" w:cs="B Nazanin" w:hint="cs"/>
          <w:b/>
          <w:bCs/>
          <w:sz w:val="28"/>
          <w:szCs w:val="28"/>
          <w:rtl/>
        </w:rPr>
        <w:t>ی</w:t>
      </w:r>
      <w:r w:rsidR="00B37F2F" w:rsidRPr="00B37F2F">
        <w:rPr>
          <w:rFonts w:ascii="Husseini" w:hAnsi="Husseini" w:cs="B Nazanin" w:hint="eastAsia"/>
          <w:b/>
          <w:bCs/>
          <w:sz w:val="28"/>
          <w:szCs w:val="28"/>
          <w:rtl/>
        </w:rPr>
        <w:t>روز</w:t>
      </w:r>
      <w:r w:rsidR="00B37F2F" w:rsidRPr="00B37F2F">
        <w:rPr>
          <w:rFonts w:ascii="Husseini" w:hAnsi="Husseini" w:cs="B Nazanin" w:hint="cs"/>
          <w:b/>
          <w:bCs/>
          <w:sz w:val="28"/>
          <w:szCs w:val="28"/>
          <w:rtl/>
        </w:rPr>
        <w:t>ی</w:t>
      </w:r>
      <w:r w:rsidR="00B37F2F" w:rsidRPr="00B37F2F">
        <w:rPr>
          <w:rFonts w:ascii="Husseini" w:hAnsi="Husseini" w:cs="B Nazanin"/>
          <w:b/>
          <w:bCs/>
          <w:sz w:val="28"/>
          <w:szCs w:val="28"/>
          <w:rtl/>
        </w:rPr>
        <w:t xml:space="preserve"> فرد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C60CC2" w:rsidRPr="00360F9F" w14:paraId="67716D28" w14:textId="77777777" w:rsidTr="006D7DAA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0A582087" w14:textId="293F35DE" w:rsidR="00C60CC2" w:rsidRDefault="00EE2A4C" w:rsidP="00EE2A4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00-1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3FB5C99" w14:textId="033AC61B" w:rsidR="00C60CC2" w:rsidRDefault="00C60CC2" w:rsidP="00EE2A4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EE2A4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00-1</w:t>
            </w:r>
            <w:r w:rsidR="00EE2A4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5185387" w14:textId="410E66A6" w:rsidR="00C60CC2" w:rsidRPr="00360F9F" w:rsidRDefault="00EE2A4C" w:rsidP="00B37F2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 w:rsidR="00B37F2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1494B78" w14:textId="19B99494" w:rsidR="00C60CC2" w:rsidRPr="00360F9F" w:rsidRDefault="00B37F2F" w:rsidP="00B37F2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:00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3E103F3" w14:textId="60BC6607" w:rsidR="00C60CC2" w:rsidRPr="00360F9F" w:rsidRDefault="00B37F2F" w:rsidP="00B37F2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0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A615472" w14:textId="11642F33" w:rsidR="00C60CC2" w:rsidRPr="00360F9F" w:rsidRDefault="00B37F2F" w:rsidP="00B37F2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0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634C7E8F" w14:textId="23DC82BB" w:rsidR="00DD4E52" w:rsidRDefault="006D7DAA" w:rsidP="005F004E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62F18B14" w14:textId="28D232CF" w:rsidR="00DD4E52" w:rsidRPr="00360F9F" w:rsidRDefault="006D7DAA" w:rsidP="005F004E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0273A3" w:rsidRPr="00360F9F" w14:paraId="3ADF6268" w14:textId="77777777" w:rsidTr="00303AC3">
        <w:trPr>
          <w:trHeight w:val="530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8F44DB6" w14:textId="17ABC173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صنا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بسته بند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پ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شرفت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11DE341" w14:textId="2C43529C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693E151A" w14:textId="577ED96C" w:rsidR="000273A3" w:rsidRPr="00AA77E0" w:rsidRDefault="00581689" w:rsidP="000273A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77E0"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397CAB7" w14:textId="2EF67A65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5218C04" w14:textId="2B400B85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صنا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بسته بند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پ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شرفت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972D373" w14:textId="435B9181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فراور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حصولات جانب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ضا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ات</w:t>
            </w: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اد غذا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526C1A4" w14:textId="77777777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0273A3" w:rsidRPr="00360F9F" w14:paraId="3FE7B417" w14:textId="77777777" w:rsidTr="006D7DAA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47386C6" w14:textId="33291732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77E0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کتر</w:t>
            </w:r>
            <w:r w:rsidRPr="00AA77E0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0F0646E1" w14:textId="77777777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ED9DD68" w14:textId="3867F8C0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70FDD6A" w14:textId="125B83A1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6ADDE17" w14:textId="2AE9D20A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77E0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72DBCC5" w14:textId="672B8ABE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77E0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0AFB60C" w14:textId="77777777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273A3" w:rsidRPr="00360F9F" w14:paraId="019D72F2" w14:textId="77777777" w:rsidTr="001C629C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5B4B8EB" w14:textId="54C630BF" w:rsidR="000273A3" w:rsidRPr="00AA77E0" w:rsidRDefault="0089553A" w:rsidP="000273A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8DA0030" w14:textId="460FFF33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8E41E29" w14:textId="48B371D4" w:rsidR="000273A3" w:rsidRPr="00AA77E0" w:rsidRDefault="00347098" w:rsidP="000273A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265DDC4" w14:textId="0BC0F89B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فرا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ندها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رحرارت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اد غذا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3" w:type="dxa"/>
            <w:vAlign w:val="center"/>
          </w:tcPr>
          <w:p w14:paraId="58F97DFF" w14:textId="5D428E66" w:rsidR="000273A3" w:rsidRPr="00AA77E0" w:rsidRDefault="0089553A" w:rsidP="000273A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66378A6" w14:textId="734EC08D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فناور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ها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نو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ن</w:t>
            </w: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در بسته بند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اد غذا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118706A" w14:textId="77777777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0273A3" w:rsidRPr="00360F9F" w14:paraId="33808CE5" w14:textId="77777777" w:rsidTr="006D7DAA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C25B685" w14:textId="1CC28CF3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DD80C39" w14:textId="6EBE239D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459B381" w14:textId="2722C016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0486309" w14:textId="050E1141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77E0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AA77E0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3" w:type="dxa"/>
            <w:vAlign w:val="center"/>
          </w:tcPr>
          <w:p w14:paraId="640C1DD2" w14:textId="0597FBD7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FE0DB0E" w14:textId="2F3DC807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77E0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04072CA" w14:textId="77777777" w:rsidR="000273A3" w:rsidRPr="00AA77E0" w:rsidRDefault="000273A3" w:rsidP="000273A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1C629C" w:rsidRPr="00360F9F" w14:paraId="03F05178" w14:textId="77777777" w:rsidTr="00303AC3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A32AC4A" w14:textId="279343FD" w:rsidR="001C629C" w:rsidRPr="00AA77E0" w:rsidRDefault="001C629C" w:rsidP="001C629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</w:tcPr>
          <w:p w14:paraId="6DB5F0C9" w14:textId="39D5B530" w:rsidR="001C629C" w:rsidRPr="00AA77E0" w:rsidRDefault="00581689" w:rsidP="001C629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67C7EAE" w14:textId="4E717935" w:rsidR="001C629C" w:rsidRPr="00AA77E0" w:rsidRDefault="001C629C" w:rsidP="001C629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2114D6F1" w14:textId="04C76DCF" w:rsidR="001C629C" w:rsidRPr="00AA77E0" w:rsidRDefault="001C629C" w:rsidP="001C629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786AD99" w14:textId="483E2F7A" w:rsidR="001C629C" w:rsidRPr="00AA77E0" w:rsidRDefault="00581689" w:rsidP="001C629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4BE9C73" w14:textId="4AA31205" w:rsidR="001C629C" w:rsidRPr="00AA77E0" w:rsidRDefault="00581689" w:rsidP="001C629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F84C7C2" w14:textId="77777777" w:rsidR="001C629C" w:rsidRPr="00AA77E0" w:rsidRDefault="001C629C" w:rsidP="001C629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1C629C" w:rsidRPr="00360F9F" w14:paraId="453F3726" w14:textId="77777777" w:rsidTr="006D7DAA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EE65860" w14:textId="77777777" w:rsidR="001C629C" w:rsidRPr="00AA77E0" w:rsidRDefault="001C629C" w:rsidP="001C629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5D93743" w14:textId="5694BE1E" w:rsidR="001C629C" w:rsidRPr="00AA77E0" w:rsidRDefault="001C629C" w:rsidP="001C629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929DDC2" w14:textId="77777777" w:rsidR="001C629C" w:rsidRPr="00AA77E0" w:rsidRDefault="001C629C" w:rsidP="001C629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62D1BD6" w14:textId="77777777" w:rsidR="001C629C" w:rsidRPr="00AA77E0" w:rsidRDefault="001C629C" w:rsidP="001C629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B91E212" w14:textId="44B27190" w:rsidR="001C629C" w:rsidRPr="00AA77E0" w:rsidRDefault="001C629C" w:rsidP="001C629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69A93CB" w14:textId="14B0261A" w:rsidR="001C629C" w:rsidRPr="00AA77E0" w:rsidRDefault="001C629C" w:rsidP="001C629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324C8FB" w14:textId="77777777" w:rsidR="001C629C" w:rsidRPr="00AA77E0" w:rsidRDefault="001C629C" w:rsidP="001C629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831CD" w:rsidRPr="00360F9F" w14:paraId="35282E4F" w14:textId="77777777" w:rsidTr="00AD1CDD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47B4A9D" w14:textId="03BA920B" w:rsidR="006831CD" w:rsidRPr="00AA77E0" w:rsidRDefault="006831CD" w:rsidP="006831C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3974FBB" w14:textId="6EBC28ED" w:rsidR="006831CD" w:rsidRPr="00AA77E0" w:rsidRDefault="006831CD" w:rsidP="006831C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6B4244F" w14:textId="07A5D2BC" w:rsidR="006831CD" w:rsidRPr="00AA77E0" w:rsidRDefault="006831CD" w:rsidP="006831C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77E1EEF2" w14:textId="0C679F82" w:rsidR="006831CD" w:rsidRPr="00AA77E0" w:rsidRDefault="006831CD" w:rsidP="006831C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صول بسته بند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اد غذا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ب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ولوژ</w:t>
            </w: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AA77E0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</w:p>
        </w:tc>
        <w:tc>
          <w:tcPr>
            <w:tcW w:w="1663" w:type="dxa"/>
            <w:vAlign w:val="center"/>
          </w:tcPr>
          <w:p w14:paraId="3198AAAF" w14:textId="6D880666" w:rsidR="006831CD" w:rsidRPr="00AA77E0" w:rsidRDefault="006831CD" w:rsidP="006831C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8D8BD49" w14:textId="2BA015C9" w:rsidR="006831CD" w:rsidRPr="00AA77E0" w:rsidRDefault="006831CD" w:rsidP="006831C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DE27ED3" w14:textId="77777777" w:rsidR="006831CD" w:rsidRPr="00AA77E0" w:rsidRDefault="006831CD" w:rsidP="006831C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6831CD" w:rsidRPr="00360F9F" w14:paraId="10186F0A" w14:textId="77777777" w:rsidTr="00AD1CDD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2FC1C4C" w14:textId="77777777" w:rsidR="006831CD" w:rsidRPr="00AA77E0" w:rsidRDefault="006831CD" w:rsidP="006831C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CD64BD9" w14:textId="437B0EFF" w:rsidR="006831CD" w:rsidRPr="00AA77E0" w:rsidRDefault="006831CD" w:rsidP="006831C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428C588" w14:textId="0CD52D4F" w:rsidR="006831CD" w:rsidRPr="00AA77E0" w:rsidRDefault="006831CD" w:rsidP="006831C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5B2EDC6E" w14:textId="7E5EE7F5" w:rsidR="006831CD" w:rsidRPr="00AA77E0" w:rsidRDefault="006831CD" w:rsidP="006831C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AA77E0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2FCB42B3" w14:textId="669A4404" w:rsidR="006831CD" w:rsidRPr="00AA77E0" w:rsidRDefault="006831CD" w:rsidP="006831C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3CAA598" w14:textId="4D2BFD45" w:rsidR="006831CD" w:rsidRPr="00AA77E0" w:rsidRDefault="006831CD" w:rsidP="006831C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03F8685" w14:textId="77777777" w:rsidR="006831CD" w:rsidRPr="00AA77E0" w:rsidRDefault="006831CD" w:rsidP="006831C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D7DAA" w:rsidRPr="00360F9F" w14:paraId="6FB4C160" w14:textId="77777777" w:rsidTr="004D183F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DACE1B4" w14:textId="27816E30" w:rsidR="006D7DAA" w:rsidRPr="00AA77E0" w:rsidRDefault="00A13161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2D300E0" w14:textId="451B9A64" w:rsidR="006D7DAA" w:rsidRPr="00AA77E0" w:rsidRDefault="00D07D89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3294B6B" w14:textId="2FC7E0E1" w:rsidR="006D7DAA" w:rsidRPr="00AA77E0" w:rsidRDefault="00EE2A4C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7E5E4DDC" w14:textId="7275F012" w:rsidR="006D7DAA" w:rsidRPr="00AA77E0" w:rsidRDefault="00581689" w:rsidP="00A1316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57E4123" w14:textId="24ABB3E8" w:rsidR="006D7DAA" w:rsidRPr="00AA77E0" w:rsidRDefault="00581689" w:rsidP="00A1316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795921E" w14:textId="13FB40C4" w:rsidR="006D7DAA" w:rsidRPr="00AA77E0" w:rsidRDefault="00581689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0134E6F" w14:textId="77777777" w:rsidR="006D7DAA" w:rsidRPr="00AA77E0" w:rsidRDefault="006D7DAA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AA77E0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6D7DAA" w:rsidRPr="00360F9F" w14:paraId="4B3F1381" w14:textId="77777777" w:rsidTr="005F004E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FDB0389" w14:textId="77777777" w:rsidR="006D7DAA" w:rsidRPr="005F004E" w:rsidRDefault="006D7DA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02367AE" w14:textId="05B0D026" w:rsidR="006D7DAA" w:rsidRPr="005F004E" w:rsidRDefault="006D7DA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94D2792" w14:textId="77777777" w:rsidR="006D7DAA" w:rsidRPr="005F004E" w:rsidRDefault="006D7DA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FF3F012" w14:textId="77777777" w:rsidR="006D7DAA" w:rsidRPr="005F004E" w:rsidRDefault="006D7DA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C4DB735" w14:textId="0D0654A6" w:rsidR="006D7DAA" w:rsidRPr="005F004E" w:rsidRDefault="006D7DA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2C7A4FD6" w14:textId="0CBB6B0C" w:rsidR="006D7DAA" w:rsidRPr="005F004E" w:rsidRDefault="006D7DA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B558793" w14:textId="77777777" w:rsidR="006D7DAA" w:rsidRPr="00360F9F" w:rsidRDefault="006D7DAA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464394C4" w14:textId="77777777" w:rsidR="005F2268" w:rsidRDefault="005F2268" w:rsidP="0085435B">
      <w:pPr>
        <w:bidi/>
        <w:jc w:val="center"/>
        <w:rPr>
          <w:rFonts w:ascii="Husseini" w:hAnsi="Husseini" w:cs="B Nazanin"/>
          <w:b/>
          <w:bCs/>
          <w:sz w:val="28"/>
          <w:szCs w:val="28"/>
          <w:rtl/>
        </w:rPr>
      </w:pPr>
    </w:p>
    <w:p w14:paraId="326BCE73" w14:textId="77777777" w:rsidR="004F33B4" w:rsidRDefault="004F33B4" w:rsidP="005F2268">
      <w:pPr>
        <w:bidi/>
        <w:jc w:val="center"/>
        <w:rPr>
          <w:rFonts w:ascii="Husseini" w:hAnsi="Husseini" w:cs="B Nazanin"/>
          <w:b/>
          <w:bCs/>
          <w:sz w:val="28"/>
          <w:szCs w:val="28"/>
          <w:rtl/>
        </w:rPr>
      </w:pPr>
    </w:p>
    <w:p w14:paraId="639D6744" w14:textId="4246D525" w:rsidR="009B169E" w:rsidRPr="00651B97" w:rsidRDefault="009B169E" w:rsidP="004F33B4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 w:rsidR="0085435B"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ر</w:t>
      </w:r>
      <w:r w:rsidR="00341789">
        <w:rPr>
          <w:rFonts w:ascii="Husseini" w:hAnsi="Husseini" w:cs="B Nazanin" w:hint="cs"/>
          <w:b/>
          <w:bCs/>
          <w:sz w:val="28"/>
          <w:szCs w:val="28"/>
          <w:rtl/>
        </w:rPr>
        <w:t>ضازادبار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9B169E" w:rsidRPr="00360F9F" w14:paraId="0C2E5E13" w14:textId="77777777" w:rsidTr="009A2286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88F826E" w14:textId="77777777" w:rsidR="009B169E" w:rsidRDefault="009B169E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48B90ED" w14:textId="77777777" w:rsidR="009B169E" w:rsidRDefault="009B169E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9439B35" w14:textId="77777777" w:rsidR="009B169E" w:rsidRPr="00360F9F" w:rsidRDefault="009B169E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1A60231" w14:textId="77777777" w:rsidR="009B169E" w:rsidRPr="00360F9F" w:rsidRDefault="009B169E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:00-11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8AEE5A5" w14:textId="77777777" w:rsidR="009B169E" w:rsidRPr="00360F9F" w:rsidRDefault="009B169E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-10:0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8ACCE99" w14:textId="77777777" w:rsidR="009B169E" w:rsidRPr="00360F9F" w:rsidRDefault="009B169E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:0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387E8D63" w14:textId="77777777" w:rsidR="009B169E" w:rsidRDefault="009B169E" w:rsidP="009A2286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6A02E594" w14:textId="77777777" w:rsidR="009B169E" w:rsidRPr="00360F9F" w:rsidRDefault="009B169E" w:rsidP="009A2286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24207F" w:rsidRPr="00360F9F" w14:paraId="1F32F8D2" w14:textId="77777777" w:rsidTr="00303AC3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69DBA351" w14:textId="77777777" w:rsidR="0024207F" w:rsidRPr="00651B97" w:rsidRDefault="0024207F" w:rsidP="0024207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A153EE8" w14:textId="77777777" w:rsidR="0024207F" w:rsidRPr="00651B97" w:rsidRDefault="0024207F" w:rsidP="0024207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C1B1404" w14:textId="0DC171A7" w:rsidR="0024207F" w:rsidRPr="0069143C" w:rsidRDefault="0024207F" w:rsidP="0024207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5DB86BE" w14:textId="77777777" w:rsidR="0024207F" w:rsidRPr="00DA3A76" w:rsidRDefault="0024207F" w:rsidP="0024207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1CCDDB8" w14:textId="30DDEA21" w:rsidR="0024207F" w:rsidRPr="00DA3A76" w:rsidRDefault="0024207F" w:rsidP="0024207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هندس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فر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نده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ز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ست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B62CC9D" w14:textId="5BFB2FC2" w:rsidR="0024207F" w:rsidRPr="00DA3A76" w:rsidRDefault="0024207F" w:rsidP="0024207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تابول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ت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ه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روب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85064AC" w14:textId="77777777" w:rsidR="0024207F" w:rsidRPr="00360F9F" w:rsidRDefault="0024207F" w:rsidP="0024207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24207F" w:rsidRPr="00360F9F" w14:paraId="79F49BBB" w14:textId="77777777" w:rsidTr="009A2286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1805E12" w14:textId="77777777" w:rsidR="0024207F" w:rsidRPr="006D7DAA" w:rsidRDefault="0024207F" w:rsidP="0024207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4A57A7C" w14:textId="77777777" w:rsidR="0024207F" w:rsidRPr="006D7DAA" w:rsidRDefault="0024207F" w:rsidP="0024207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B58A563" w14:textId="1EFF91BE" w:rsidR="0024207F" w:rsidRPr="006D7DAA" w:rsidRDefault="0024207F" w:rsidP="0024207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2CDB11A" w14:textId="77777777" w:rsidR="0024207F" w:rsidRPr="00DA3A76" w:rsidRDefault="0024207F" w:rsidP="0024207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810046B" w14:textId="4E641771" w:rsidR="0024207F" w:rsidRPr="00DA3A76" w:rsidRDefault="0024207F" w:rsidP="0024207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کتر</w:t>
            </w: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9864BC6" w14:textId="70E42E74" w:rsidR="0024207F" w:rsidRPr="00DA3A76" w:rsidRDefault="0024207F" w:rsidP="0024207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کتر</w:t>
            </w: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015A8AC" w14:textId="77777777" w:rsidR="0024207F" w:rsidRPr="00360F9F" w:rsidRDefault="0024207F" w:rsidP="0024207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4207F" w:rsidRPr="00360F9F" w14:paraId="19FF3AC5" w14:textId="77777777" w:rsidTr="009A2286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8075F8D" w14:textId="77777777" w:rsidR="0024207F" w:rsidRPr="00651B97" w:rsidRDefault="0024207F" w:rsidP="0024207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</w:tcPr>
          <w:p w14:paraId="0DE97F90" w14:textId="553478AF" w:rsidR="0024207F" w:rsidRPr="00651B97" w:rsidRDefault="0024207F" w:rsidP="0024207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1CF7AE6" w14:textId="2916F9E9" w:rsidR="0024207F" w:rsidRPr="00651B97" w:rsidRDefault="0024207F" w:rsidP="0024207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1FAA9D40" w14:textId="1149FBC0" w:rsidR="0024207F" w:rsidRPr="00DA3A76" w:rsidRDefault="0024207F" w:rsidP="00EE20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روب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ولوژ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عموم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6F5F75F7" w14:textId="3030F18F" w:rsidR="0024207F" w:rsidRPr="00DA3A76" w:rsidRDefault="004C0EF6" w:rsidP="0024207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C3D7D24" w14:textId="6E6B1D72" w:rsidR="0024207F" w:rsidRPr="00DA3A76" w:rsidRDefault="0024207F" w:rsidP="0024207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فراورده ه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تخم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ر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DF6A406" w14:textId="77777777" w:rsidR="0024207F" w:rsidRPr="00360F9F" w:rsidRDefault="0024207F" w:rsidP="0024207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24207F" w:rsidRPr="00360F9F" w14:paraId="7B8E091B" w14:textId="77777777" w:rsidTr="009A2286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F7E6112" w14:textId="77777777" w:rsidR="0024207F" w:rsidRPr="006D7DAA" w:rsidRDefault="0024207F" w:rsidP="0024207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E5ED0A5" w14:textId="6636890C" w:rsidR="0024207F" w:rsidRPr="006D7DAA" w:rsidRDefault="0024207F" w:rsidP="0024207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677335D" w14:textId="77777777" w:rsidR="0024207F" w:rsidRPr="006D7DAA" w:rsidRDefault="0024207F" w:rsidP="0024207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5FA666D" w14:textId="45676481" w:rsidR="0024207F" w:rsidRPr="00DA3A76" w:rsidRDefault="0024207F" w:rsidP="0024207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02385651" w14:textId="63E3D077" w:rsidR="0024207F" w:rsidRPr="00DA3A76" w:rsidRDefault="0024207F" w:rsidP="0024207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654186C" w14:textId="1E559C4C" w:rsidR="0024207F" w:rsidRPr="00DA3A76" w:rsidRDefault="0024207F" w:rsidP="0024207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339CD84" w14:textId="77777777" w:rsidR="0024207F" w:rsidRPr="00360F9F" w:rsidRDefault="0024207F" w:rsidP="0024207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A7051" w:rsidRPr="00360F9F" w14:paraId="6F1D8E43" w14:textId="77777777" w:rsidTr="009A2286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3004DF1" w14:textId="77777777" w:rsidR="009A7051" w:rsidRPr="00651B97" w:rsidRDefault="009A7051" w:rsidP="002C377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DBAD738" w14:textId="77777777" w:rsidR="009A7051" w:rsidRPr="00651B97" w:rsidRDefault="009A7051" w:rsidP="002C377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3DF2974" w14:textId="77777777" w:rsidR="009A7051" w:rsidRPr="00651B97" w:rsidRDefault="009A7051" w:rsidP="002C377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33462421" w14:textId="656E433D" w:rsidR="009A7051" w:rsidRPr="00DA3A76" w:rsidRDefault="009A7051" w:rsidP="002C377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4E4C96D" w14:textId="060A5E88" w:rsidR="009A7051" w:rsidRPr="00DA3A76" w:rsidRDefault="009A7051" w:rsidP="002C377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پ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شرفت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ه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نو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ن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در م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روب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ولوژ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اد غذ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810205A" w14:textId="1EF90866" w:rsidR="009A7051" w:rsidRPr="00DA3A76" w:rsidRDefault="009A7051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م</w:t>
            </w:r>
            <w:r w:rsidRPr="00DA3A76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کروب</w:t>
            </w:r>
            <w:r w:rsidRPr="00DA3A76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ولوژ</w:t>
            </w:r>
            <w:r w:rsidRPr="00DA3A76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 صنعت</w:t>
            </w:r>
            <w:r w:rsidRPr="00DA3A76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DB62105" w14:textId="77777777" w:rsidR="009A7051" w:rsidRPr="00360F9F" w:rsidRDefault="009A7051" w:rsidP="002C377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9A7051" w:rsidRPr="00360F9F" w14:paraId="4CB13B08" w14:textId="77777777" w:rsidTr="00AD1CDD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BE78B30" w14:textId="77777777" w:rsidR="009A7051" w:rsidRPr="006D7DAA" w:rsidRDefault="009A7051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CD38B2D" w14:textId="77777777" w:rsidR="009A7051" w:rsidRPr="006D7DAA" w:rsidRDefault="009A7051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A8F15EA" w14:textId="77777777" w:rsidR="009A7051" w:rsidRPr="006D7DAA" w:rsidRDefault="009A7051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E48804F" w14:textId="4D283616" w:rsidR="009A7051" w:rsidRPr="00DA3A76" w:rsidRDefault="009A7051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E6F296B" w14:textId="56D93F27" w:rsidR="009A7051" w:rsidRPr="00DA3A76" w:rsidRDefault="009A7051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6" w:type="dxa"/>
            <w:vAlign w:val="center"/>
          </w:tcPr>
          <w:p w14:paraId="6994DC17" w14:textId="314DBC22" w:rsidR="009A7051" w:rsidRPr="00DA3A76" w:rsidRDefault="009A7051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  <w:t>کارشناس</w:t>
            </w:r>
            <w:r w:rsidRPr="00DA3A76">
              <w:rPr>
                <w:rFonts w:asciiTheme="majorBidi" w:hAnsiTheme="majorBidi" w:cs="B Nazanin" w:hint="cs"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ECC3F9E" w14:textId="77777777" w:rsidR="009A7051" w:rsidRPr="00360F9F" w:rsidRDefault="009A7051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95A74" w:rsidRPr="00360F9F" w14:paraId="38D98828" w14:textId="77777777" w:rsidTr="009A2286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632894F" w14:textId="77777777" w:rsidR="00595A74" w:rsidRPr="00651B97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BCA68A7" w14:textId="19D59D85" w:rsidR="00595A74" w:rsidRPr="00651B97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335B8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F1D970D" w14:textId="7C757656" w:rsidR="00595A74" w:rsidRPr="00651B97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6D389307" w14:textId="77777777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E6D746C" w14:textId="19D0DC22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81816E5" w14:textId="249F9982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F3329DC" w14:textId="77777777" w:rsidR="00595A74" w:rsidRPr="00360F9F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595A74" w:rsidRPr="00360F9F" w14:paraId="6381958C" w14:textId="77777777" w:rsidTr="009A2286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C4938F5" w14:textId="77777777" w:rsidR="00595A74" w:rsidRPr="006D7DAA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01ABAFC" w14:textId="3308B6DB" w:rsidR="00595A74" w:rsidRPr="006D7DAA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C84474A" w14:textId="4149B9F4" w:rsidR="00595A74" w:rsidRPr="006D7DAA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9AFB189" w14:textId="77777777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43A8B78" w14:textId="15398C5C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50544FF" w14:textId="535C4114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634D2A2" w14:textId="77777777" w:rsidR="00595A74" w:rsidRPr="00360F9F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95A74" w:rsidRPr="00360F9F" w14:paraId="10580469" w14:textId="77777777" w:rsidTr="009A2286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D531012" w14:textId="77777777" w:rsidR="00595A74" w:rsidRPr="00651B97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769C782C" w14:textId="77777777" w:rsidR="00595A74" w:rsidRPr="00651B97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BBB3714" w14:textId="77777777" w:rsidR="00595A74" w:rsidRPr="00651B97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</w:tc>
        <w:tc>
          <w:tcPr>
            <w:tcW w:w="1663" w:type="dxa"/>
            <w:vAlign w:val="center"/>
          </w:tcPr>
          <w:p w14:paraId="083CE74A" w14:textId="2B9595C6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381C073" w14:textId="68014EF6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3C0C8F4" w14:textId="3983AEC8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5EA15ED" w14:textId="77777777" w:rsidR="00595A74" w:rsidRPr="00360F9F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595A74" w:rsidRPr="00360F9F" w14:paraId="1F0DD7EC" w14:textId="77777777" w:rsidTr="009A2286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1BADE56C" w14:textId="77777777" w:rsidR="00595A74" w:rsidRPr="005F004E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9471954" w14:textId="77777777" w:rsidR="00595A74" w:rsidRPr="005F004E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37A39517" w14:textId="77777777" w:rsidR="00595A74" w:rsidRPr="005F004E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99B6AA6" w14:textId="77777777" w:rsidR="00595A74" w:rsidRPr="005F004E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A572D3B" w14:textId="0C781DA9" w:rsidR="00595A74" w:rsidRPr="005F004E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D6F22D8" w14:textId="392C9D94" w:rsidR="00595A74" w:rsidRPr="005F004E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2B98C6C2" w14:textId="77777777" w:rsidR="00595A74" w:rsidRPr="00360F9F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046B83E7" w14:textId="359F4250" w:rsidR="00643A41" w:rsidRDefault="00643A41" w:rsidP="00081EC5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39BFBA93" w14:textId="0B656622" w:rsidR="00341789" w:rsidRDefault="00341789" w:rsidP="0034178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3B5D12A2" w14:textId="77777777" w:rsidR="004F3217" w:rsidRDefault="004F3217" w:rsidP="0085435B">
      <w:pPr>
        <w:bidi/>
        <w:jc w:val="center"/>
        <w:rPr>
          <w:rFonts w:ascii="Husseini" w:hAnsi="Husseini" w:cs="B Nazanin"/>
          <w:b/>
          <w:bCs/>
          <w:sz w:val="28"/>
          <w:szCs w:val="28"/>
          <w:rtl/>
        </w:rPr>
      </w:pPr>
    </w:p>
    <w:p w14:paraId="48AD9808" w14:textId="4FBA5BB5" w:rsidR="00341789" w:rsidRPr="00651B97" w:rsidRDefault="00341789" w:rsidP="004F3217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 w:rsidR="0085435B"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اسمعیل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341789" w:rsidRPr="00360F9F" w14:paraId="7F935B4C" w14:textId="77777777" w:rsidTr="009A2286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6AE480B" w14:textId="77777777" w:rsidR="00341789" w:rsidRDefault="00341789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70E9F5F" w14:textId="77777777" w:rsidR="00341789" w:rsidRDefault="00341789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704BD06" w14:textId="77777777" w:rsidR="00341789" w:rsidRPr="00360F9F" w:rsidRDefault="00341789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BD49441" w14:textId="77777777" w:rsidR="00341789" w:rsidRPr="00360F9F" w:rsidRDefault="00341789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:00-11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5484BDD" w14:textId="77777777" w:rsidR="00341789" w:rsidRPr="00360F9F" w:rsidRDefault="00341789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-10:0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1935DB6" w14:textId="77777777" w:rsidR="00341789" w:rsidRPr="00360F9F" w:rsidRDefault="00341789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:0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3D7EF5D8" w14:textId="77777777" w:rsidR="00341789" w:rsidRDefault="00341789" w:rsidP="009A2286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4AAA3A82" w14:textId="77777777" w:rsidR="00341789" w:rsidRPr="00360F9F" w:rsidRDefault="00341789" w:rsidP="009A2286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614F42" w:rsidRPr="00360F9F" w14:paraId="534693CB" w14:textId="77777777" w:rsidTr="00303AC3">
        <w:trPr>
          <w:trHeight w:val="530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3227D27" w14:textId="28287E23" w:rsidR="00614F42" w:rsidRPr="00614F42" w:rsidRDefault="00614F42" w:rsidP="000313D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14F42"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D281576" w14:textId="536C061C" w:rsidR="00614F42" w:rsidRPr="007E0D5D" w:rsidRDefault="00614F42" w:rsidP="000313D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ژگى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هاى فنى دستگاه ها و طراحى در صن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5CC36F8" w14:textId="012144F9" w:rsidR="00614F42" w:rsidRPr="007E0D5D" w:rsidRDefault="00614F42" w:rsidP="000313D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ژگى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هاى فنى دستگاه ها و طراحى در صن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3" w:type="dxa"/>
            <w:vAlign w:val="center"/>
          </w:tcPr>
          <w:p w14:paraId="76659F88" w14:textId="6A5B935F" w:rsidR="00614F42" w:rsidRPr="007E0D5D" w:rsidRDefault="00614F42" w:rsidP="000313D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طراح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احده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عمل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ت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نو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ن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در صن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33A623A3" w14:textId="77777777" w:rsidR="00614F42" w:rsidRPr="007E0D5D" w:rsidRDefault="00614F42" w:rsidP="000313D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7B1E82E" w14:textId="03D5075C" w:rsidR="00614F42" w:rsidRPr="007E0D5D" w:rsidRDefault="00614F42" w:rsidP="000313D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دل ساز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شب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ساز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در صن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F24D685" w14:textId="77777777" w:rsidR="00614F42" w:rsidRPr="007E0D5D" w:rsidRDefault="00614F42" w:rsidP="000313D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614F42" w:rsidRPr="00360F9F" w14:paraId="1C8A42CA" w14:textId="77777777" w:rsidTr="009A2286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5A0A6AA" w14:textId="732D33C8" w:rsidR="00614F42" w:rsidRPr="00614F42" w:rsidRDefault="00614F42" w:rsidP="000313D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F26B262" w14:textId="35F70C37" w:rsidR="00614F42" w:rsidRPr="007E0D5D" w:rsidRDefault="00614F42" w:rsidP="000313D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کتر</w:t>
            </w: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5A961F49" w14:textId="745FC066" w:rsidR="00614F42" w:rsidRPr="007E0D5D" w:rsidRDefault="00614F42" w:rsidP="000313D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کتر</w:t>
            </w: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4C3B0A83" w14:textId="5631952D" w:rsidR="00614F42" w:rsidRPr="007E0D5D" w:rsidRDefault="00614F42" w:rsidP="000313D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کتر</w:t>
            </w: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100F1903" w14:textId="77777777" w:rsidR="00614F42" w:rsidRPr="007E0D5D" w:rsidRDefault="00614F42" w:rsidP="000313D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E3F3E44" w14:textId="1E880C05" w:rsidR="00614F42" w:rsidRPr="007E0D5D" w:rsidRDefault="00614F42" w:rsidP="000313D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کتر</w:t>
            </w: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B4476B1" w14:textId="77777777" w:rsidR="00614F42" w:rsidRPr="007E0D5D" w:rsidRDefault="00614F42" w:rsidP="000313D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0397A" w:rsidRPr="00360F9F" w14:paraId="2AD42370" w14:textId="77777777" w:rsidTr="00655237">
        <w:trPr>
          <w:trHeight w:val="51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F30F4BA" w14:textId="347BCF92" w:rsidR="0000397A" w:rsidRPr="00614F42" w:rsidRDefault="00614F42" w:rsidP="0065523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14F42"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429905D" w14:textId="166F86F4" w:rsidR="0000397A" w:rsidRPr="007E0D5D" w:rsidRDefault="0000397A" w:rsidP="0065523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993FEF4" w14:textId="77777777" w:rsidR="0000397A" w:rsidRPr="007E0D5D" w:rsidRDefault="0000397A" w:rsidP="0065523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5DA88ED6" w14:textId="170AB6EF" w:rsidR="0000397A" w:rsidRPr="007E0D5D" w:rsidRDefault="0000397A" w:rsidP="0065523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67C8A6D" w14:textId="211C577A" w:rsidR="0000397A" w:rsidRPr="007E0D5D" w:rsidRDefault="0000397A" w:rsidP="0065523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صول فرآور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خشکبار 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(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عمل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)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2D7338B" w14:textId="028F6997" w:rsidR="0000397A" w:rsidRPr="007E0D5D" w:rsidRDefault="0000397A" w:rsidP="0065523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صول فراور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خشکبار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4E11AF5" w14:textId="77777777" w:rsidR="0000397A" w:rsidRPr="007E0D5D" w:rsidRDefault="0000397A" w:rsidP="0065523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00397A" w:rsidRPr="00360F9F" w14:paraId="4AB95F53" w14:textId="77777777" w:rsidTr="009A2286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76051E3" w14:textId="033FEC5A" w:rsidR="0000397A" w:rsidRPr="00614F42" w:rsidRDefault="0000397A" w:rsidP="0065523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5322EE8" w14:textId="6F89599E" w:rsidR="0000397A" w:rsidRPr="007E0D5D" w:rsidRDefault="0000397A" w:rsidP="0065523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13E5205" w14:textId="77777777" w:rsidR="0000397A" w:rsidRPr="007E0D5D" w:rsidRDefault="0000397A" w:rsidP="0065523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EDD7E8E" w14:textId="7A000B2A" w:rsidR="0000397A" w:rsidRPr="007E0D5D" w:rsidRDefault="0000397A" w:rsidP="0065523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24CE747" w14:textId="5754A029" w:rsidR="0000397A" w:rsidRPr="007E0D5D" w:rsidRDefault="0000397A" w:rsidP="0065523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B515287" w14:textId="52D28039" w:rsidR="0000397A" w:rsidRPr="007E0D5D" w:rsidRDefault="0000397A" w:rsidP="00655237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9D7E6AD" w14:textId="77777777" w:rsidR="0000397A" w:rsidRPr="007E0D5D" w:rsidRDefault="0000397A" w:rsidP="00655237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313D4" w:rsidRPr="00360F9F" w14:paraId="14114E9C" w14:textId="77777777" w:rsidTr="00303AC3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48AE33F" w14:textId="0CD6D920" w:rsidR="000313D4" w:rsidRPr="00614F42" w:rsidRDefault="00614F42" w:rsidP="000313D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14F42"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-</w:t>
            </w:r>
            <w:r w:rsidR="000313D4" w:rsidRPr="00614F4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F3CB78A" w14:textId="77777777" w:rsidR="000313D4" w:rsidRPr="007E0D5D" w:rsidRDefault="000313D4" w:rsidP="000313D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759DFD4" w14:textId="77777777" w:rsidR="000313D4" w:rsidRPr="007E0D5D" w:rsidRDefault="000313D4" w:rsidP="000313D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4DECB8C8" w14:textId="7C73E8D1" w:rsidR="000313D4" w:rsidRPr="007E0D5D" w:rsidRDefault="000313D4" w:rsidP="000313D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عمل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ت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احد پ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شرفته</w:t>
            </w:r>
          </w:p>
        </w:tc>
        <w:tc>
          <w:tcPr>
            <w:tcW w:w="1663" w:type="dxa"/>
            <w:vAlign w:val="center"/>
          </w:tcPr>
          <w:p w14:paraId="0D79B8BC" w14:textId="438D8AB4" w:rsidR="000313D4" w:rsidRPr="007E0D5D" w:rsidRDefault="00CE7822" w:rsidP="000313D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صول طراح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کارخانجات صن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1B0C33D" w14:textId="0DFE4FE3" w:rsidR="000313D4" w:rsidRPr="007E0D5D" w:rsidRDefault="002941A0" w:rsidP="000313D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53EC4D1" w14:textId="77777777" w:rsidR="000313D4" w:rsidRPr="007E0D5D" w:rsidRDefault="000313D4" w:rsidP="000313D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0313D4" w:rsidRPr="00360F9F" w14:paraId="78686F64" w14:textId="77777777" w:rsidTr="00303AC3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701717D" w14:textId="77777777" w:rsidR="000313D4" w:rsidRPr="00614F42" w:rsidRDefault="000313D4" w:rsidP="000313D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D6BB8CE" w14:textId="77777777" w:rsidR="000313D4" w:rsidRPr="007E0D5D" w:rsidRDefault="000313D4" w:rsidP="000313D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89D7BFE" w14:textId="77777777" w:rsidR="000313D4" w:rsidRPr="007E0D5D" w:rsidRDefault="000313D4" w:rsidP="000313D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4CAAB237" w14:textId="05B783CE" w:rsidR="000313D4" w:rsidRPr="007E0D5D" w:rsidRDefault="000313D4" w:rsidP="000313D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3" w:type="dxa"/>
            <w:vAlign w:val="center"/>
          </w:tcPr>
          <w:p w14:paraId="4B83B408" w14:textId="3AB51ECA" w:rsidR="000313D4" w:rsidRPr="007E0D5D" w:rsidRDefault="00CE7822" w:rsidP="007E0D5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69E7EC2" w14:textId="55C44F5D" w:rsidR="000313D4" w:rsidRPr="007E0D5D" w:rsidRDefault="000313D4" w:rsidP="000313D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971A8E0" w14:textId="77777777" w:rsidR="000313D4" w:rsidRPr="007E0D5D" w:rsidRDefault="000313D4" w:rsidP="000313D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978EB" w:rsidRPr="00360F9F" w14:paraId="20A39AA2" w14:textId="77777777" w:rsidTr="009A2286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9863D3F" w14:textId="2954663C" w:rsidR="000978EB" w:rsidRPr="00614F42" w:rsidRDefault="00614F42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14F42"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-</w:t>
            </w:r>
            <w:r w:rsidR="000978EB" w:rsidRPr="00614F4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DE885B6" w14:textId="77777777" w:rsidR="000978EB" w:rsidRPr="007E0D5D" w:rsidRDefault="000978EB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C5E5935" w14:textId="77777777" w:rsidR="000978EB" w:rsidRPr="007E0D5D" w:rsidRDefault="000978EB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3A9101AC" w14:textId="15CDDD31" w:rsidR="000978EB" w:rsidRPr="007E0D5D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خواص ف</w:t>
            </w:r>
            <w:r w:rsidRPr="007E0D5D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ز</w:t>
            </w:r>
            <w:r w:rsidRPr="007E0D5D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ک</w:t>
            </w:r>
            <w:r w:rsidRPr="007E0D5D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 مواد غذا</w:t>
            </w:r>
            <w:r w:rsidRPr="007E0D5D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ی-عملی</w:t>
            </w:r>
          </w:p>
        </w:tc>
        <w:tc>
          <w:tcPr>
            <w:tcW w:w="1663" w:type="dxa"/>
            <w:vAlign w:val="center"/>
          </w:tcPr>
          <w:p w14:paraId="67F9FEE5" w14:textId="24748EE5" w:rsidR="000978EB" w:rsidRPr="007E0D5D" w:rsidRDefault="000978EB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CB4881B" w14:textId="56DE8E32" w:rsidR="000978EB" w:rsidRPr="007E0D5D" w:rsidRDefault="00595A74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خواص ف</w:t>
            </w:r>
            <w:r w:rsidRPr="007E0D5D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ز</w:t>
            </w:r>
            <w:r w:rsidRPr="007E0D5D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ک</w:t>
            </w:r>
            <w:r w:rsidRPr="007E0D5D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 مواد غذا</w:t>
            </w:r>
            <w:r w:rsidRPr="007E0D5D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4D669BF" w14:textId="77777777" w:rsidR="000978EB" w:rsidRPr="007E0D5D" w:rsidRDefault="000978EB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595A74" w:rsidRPr="00360F9F" w14:paraId="79340079" w14:textId="77777777" w:rsidTr="009A2286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F6FEEF3" w14:textId="77777777" w:rsidR="00595A74" w:rsidRPr="00614F42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42EBFA9" w14:textId="77777777" w:rsidR="00595A74" w:rsidRPr="007E0D5D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07B9900" w14:textId="77777777" w:rsidR="00595A74" w:rsidRPr="007E0D5D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0A97057" w14:textId="0A37F800" w:rsidR="00595A74" w:rsidRPr="007E0D5D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  <w:t>کارشناس</w:t>
            </w:r>
            <w:r w:rsidRPr="007E0D5D">
              <w:rPr>
                <w:rFonts w:asciiTheme="majorBidi" w:hAnsiTheme="majorBidi" w:cs="B Nazanin" w:hint="cs"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3" w:type="dxa"/>
            <w:vAlign w:val="center"/>
          </w:tcPr>
          <w:p w14:paraId="6F477D30" w14:textId="26624EC4" w:rsidR="00595A74" w:rsidRPr="007E0D5D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49A947F" w14:textId="79B0CE16" w:rsidR="00595A74" w:rsidRPr="007E0D5D" w:rsidRDefault="00595A74" w:rsidP="00595A74">
            <w:pPr>
              <w:bidi/>
              <w:jc w:val="center"/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  <w:t>کارشناس</w:t>
            </w:r>
            <w:r w:rsidRPr="007E0D5D">
              <w:rPr>
                <w:rFonts w:asciiTheme="majorBidi" w:hAnsiTheme="majorBidi" w:cs="B Nazanin" w:hint="cs"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93FA1EE" w14:textId="77777777" w:rsidR="00595A74" w:rsidRPr="007E0D5D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95A74" w:rsidRPr="00360F9F" w14:paraId="3EB46E3B" w14:textId="77777777" w:rsidTr="009A2286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B031A11" w14:textId="25E2DBD2" w:rsidR="00595A74" w:rsidRPr="00614F42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14F42"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-</w:t>
            </w:r>
            <w:r w:rsidRPr="00614F4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10BDE9C" w14:textId="77777777" w:rsidR="00595A74" w:rsidRPr="007E0D5D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F67D7BE" w14:textId="77777777" w:rsidR="00595A74" w:rsidRPr="007E0D5D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2DCC8265" w14:textId="519A2950" w:rsidR="00595A74" w:rsidRPr="007E0D5D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9B32586" w14:textId="4D8866E7" w:rsidR="00595A74" w:rsidRPr="007E0D5D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جلسه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8B34E70" w14:textId="7F5EE4D4" w:rsidR="00595A74" w:rsidRPr="007E0D5D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1D4E079" w14:textId="77777777" w:rsidR="00595A74" w:rsidRPr="007E0D5D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595A74" w:rsidRPr="00360F9F" w14:paraId="121D71FD" w14:textId="77777777" w:rsidTr="009A2286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AF592F8" w14:textId="77777777" w:rsidR="00595A74" w:rsidRPr="005F004E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A13FD27" w14:textId="77777777" w:rsidR="00595A74" w:rsidRPr="005F004E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BE37877" w14:textId="77777777" w:rsidR="00595A74" w:rsidRPr="005F004E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0914905" w14:textId="77777777" w:rsidR="00595A74" w:rsidRPr="005F004E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0AB0BDA" w14:textId="77777777" w:rsidR="00595A74" w:rsidRPr="005F004E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CF2652A" w14:textId="1F4D9BCE" w:rsidR="00595A74" w:rsidRPr="005F004E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5A1FD439" w14:textId="77777777" w:rsidR="00595A74" w:rsidRPr="00360F9F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0EAAC43D" w14:textId="77777777" w:rsidR="00341789" w:rsidRPr="005F004E" w:rsidRDefault="00341789" w:rsidP="0034178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7F2850B8" w14:textId="2FC9014B" w:rsidR="00341789" w:rsidRDefault="00341789" w:rsidP="0034178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2DDAD7E9" w14:textId="65122CCB" w:rsidR="00554839" w:rsidRPr="00651B97" w:rsidRDefault="00554839" w:rsidP="00051DD3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 w:rsidR="0085435B"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2-1401، دکتر </w:t>
      </w:r>
      <w:r w:rsidR="00DB5F6E">
        <w:rPr>
          <w:rFonts w:ascii="Husseini" w:hAnsi="Husseini" w:cs="B Nazanin" w:hint="cs"/>
          <w:b/>
          <w:bCs/>
          <w:sz w:val="28"/>
          <w:szCs w:val="28"/>
          <w:rtl/>
        </w:rPr>
        <w:t>علیزاده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554839" w:rsidRPr="00360F9F" w14:paraId="59932B0D" w14:textId="77777777" w:rsidTr="000978EB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3F99CAF4" w14:textId="77777777" w:rsidR="00554839" w:rsidRDefault="00554839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A0BCD28" w14:textId="77777777" w:rsidR="00554839" w:rsidRDefault="00554839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1CA3B32" w14:textId="77777777" w:rsidR="00554839" w:rsidRPr="00360F9F" w:rsidRDefault="00554839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64DA177" w14:textId="77777777" w:rsidR="00554839" w:rsidRPr="00360F9F" w:rsidRDefault="00554839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:00-11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B3823D5" w14:textId="77777777" w:rsidR="00554839" w:rsidRPr="00360F9F" w:rsidRDefault="00554839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-10:0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23C36571" w14:textId="77777777" w:rsidR="00554839" w:rsidRPr="00360F9F" w:rsidRDefault="00554839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:0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1A176955" w14:textId="77777777" w:rsidR="00554839" w:rsidRDefault="00554839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0F30AE16" w14:textId="77777777" w:rsidR="00554839" w:rsidRPr="00360F9F" w:rsidRDefault="00554839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906C02" w:rsidRPr="00360F9F" w14:paraId="74690536" w14:textId="77777777" w:rsidTr="000978EB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7DE7803D" w14:textId="77777777" w:rsidR="00906C02" w:rsidRPr="00651B97" w:rsidRDefault="00906C02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52FA14B" w14:textId="16E485AF" w:rsidR="00906C02" w:rsidRPr="00E405C1" w:rsidRDefault="00906C02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کاربرد آنز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م</w:t>
            </w: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ها در فناور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اد غذا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F4B7AE8" w14:textId="77777777" w:rsidR="00906C02" w:rsidRPr="00E405C1" w:rsidRDefault="00906C02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DB70D1F" w14:textId="7F9025E7" w:rsidR="00906C02" w:rsidRPr="00E405C1" w:rsidRDefault="0081794A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کنترل ک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ف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ت</w:t>
            </w: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اد غذا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(</w:t>
            </w: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عمل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)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27F1509" w14:textId="11EE7331" w:rsidR="00906C02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کنترل ک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ف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ت</w:t>
            </w: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اد غذا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2056CBA5" w14:textId="439CEBB6" w:rsidR="00906C02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CCF3675" w14:textId="77777777" w:rsidR="00906C02" w:rsidRPr="00360F9F" w:rsidRDefault="00906C02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906C02" w:rsidRPr="00360F9F" w14:paraId="644E0194" w14:textId="77777777" w:rsidTr="000978E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BF9D93B" w14:textId="77777777" w:rsidR="00906C02" w:rsidRPr="006D7DAA" w:rsidRDefault="00906C02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B0FACF0" w14:textId="57E94624" w:rsidR="00906C02" w:rsidRPr="00E405C1" w:rsidRDefault="00906C02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405C1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کتر</w:t>
            </w:r>
            <w:r w:rsidRPr="00E405C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636A3A71" w14:textId="77777777" w:rsidR="00906C02" w:rsidRPr="00E405C1" w:rsidRDefault="00906C02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D50F749" w14:textId="6967971E" w:rsidR="00906C02" w:rsidRPr="00E405C1" w:rsidRDefault="0081794A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405C1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E405C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262B9D7D" w14:textId="1140D1DA" w:rsidR="00906C02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405C1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E405C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2458286" w14:textId="77777777" w:rsidR="00906C02" w:rsidRPr="00E405C1" w:rsidRDefault="00906C02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FAD3EC5" w14:textId="77777777" w:rsidR="00906C02" w:rsidRPr="00360F9F" w:rsidRDefault="00906C02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A2DB8" w:rsidRPr="00360F9F" w14:paraId="2940FBBD" w14:textId="77777777" w:rsidTr="000978EB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F9F67E7" w14:textId="77777777" w:rsidR="005A2DB8" w:rsidRPr="00651B97" w:rsidRDefault="005A2DB8" w:rsidP="005A2D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161DA4A" w14:textId="7F462F91" w:rsidR="005A2DB8" w:rsidRPr="00E405C1" w:rsidRDefault="005A2DB8" w:rsidP="005A2D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تکنولوژ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ش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ر</w:t>
            </w: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فراورده ها 1</w:t>
            </w:r>
          </w:p>
        </w:tc>
        <w:tc>
          <w:tcPr>
            <w:tcW w:w="1663" w:type="dxa"/>
            <w:vAlign w:val="center"/>
          </w:tcPr>
          <w:p w14:paraId="62002CC3" w14:textId="77777777" w:rsidR="005A2DB8" w:rsidRPr="00E405C1" w:rsidRDefault="005A2DB8" w:rsidP="005A2D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3BC2138D" w14:textId="5CFAECF6" w:rsidR="005A2DB8" w:rsidRPr="00E405C1" w:rsidRDefault="005A2DB8" w:rsidP="005A2D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405C1">
              <w:rPr>
                <w:rFonts w:cs="B Nazanin"/>
                <w:b/>
                <w:bCs/>
                <w:sz w:val="24"/>
                <w:szCs w:val="24"/>
                <w:rtl/>
              </w:rPr>
              <w:t>ش</w:t>
            </w:r>
            <w:r w:rsidRPr="00E405C1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E405C1">
              <w:rPr>
                <w:rFonts w:cs="B Nazanin" w:hint="eastAsia"/>
                <w:b/>
                <w:bCs/>
                <w:sz w:val="24"/>
                <w:szCs w:val="24"/>
                <w:rtl/>
              </w:rPr>
              <w:t>م</w:t>
            </w:r>
            <w:r w:rsidRPr="00E405C1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E405C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سنجش در علوم غذا</w:t>
            </w:r>
            <w:r w:rsidRPr="00E405C1">
              <w:rPr>
                <w:rFonts w:cs="B Nazanin" w:hint="cs"/>
                <w:b/>
                <w:bCs/>
                <w:sz w:val="24"/>
                <w:szCs w:val="24"/>
                <w:rtl/>
              </w:rPr>
              <w:t>یی</w:t>
            </w:r>
          </w:p>
        </w:tc>
        <w:tc>
          <w:tcPr>
            <w:tcW w:w="1663" w:type="dxa"/>
            <w:vAlign w:val="center"/>
          </w:tcPr>
          <w:p w14:paraId="1F74D27B" w14:textId="04AC7D52" w:rsidR="005A2DB8" w:rsidRPr="00E405C1" w:rsidRDefault="005A2DB8" w:rsidP="005A2D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405C1">
              <w:rPr>
                <w:rFonts w:cs="B Nazanin"/>
                <w:b/>
                <w:bCs/>
                <w:sz w:val="24"/>
                <w:szCs w:val="24"/>
                <w:rtl/>
              </w:rPr>
              <w:t>طراح</w:t>
            </w:r>
            <w:r w:rsidRPr="00E405C1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E405C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س</w:t>
            </w:r>
            <w:r w:rsidRPr="00E405C1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E405C1">
              <w:rPr>
                <w:rFonts w:cs="B Nazanin" w:hint="eastAsia"/>
                <w:b/>
                <w:bCs/>
                <w:sz w:val="24"/>
                <w:szCs w:val="24"/>
                <w:rtl/>
              </w:rPr>
              <w:t>ستم</w:t>
            </w:r>
            <w:r w:rsidRPr="00E405C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ها</w:t>
            </w:r>
            <w:r w:rsidRPr="00E405C1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E405C1">
              <w:rPr>
                <w:rFonts w:cs="B Nazanin"/>
                <w:b/>
                <w:bCs/>
                <w:sz w:val="24"/>
                <w:szCs w:val="24"/>
                <w:rtl/>
              </w:rPr>
              <w:t xml:space="preserve"> کنترل ک</w:t>
            </w:r>
            <w:r w:rsidRPr="00E405C1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E405C1">
              <w:rPr>
                <w:rFonts w:cs="B Nazanin" w:hint="eastAsia"/>
                <w:b/>
                <w:bCs/>
                <w:sz w:val="24"/>
                <w:szCs w:val="24"/>
                <w:rtl/>
              </w:rPr>
              <w:t>ف</w:t>
            </w:r>
            <w:r w:rsidRPr="00E405C1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E405C1">
              <w:rPr>
                <w:rFonts w:cs="B Nazanin" w:hint="eastAsia"/>
                <w:b/>
                <w:bCs/>
                <w:sz w:val="24"/>
                <w:szCs w:val="24"/>
                <w:rtl/>
              </w:rPr>
              <w:t>ت</w:t>
            </w:r>
          </w:p>
        </w:tc>
        <w:tc>
          <w:tcPr>
            <w:tcW w:w="1666" w:type="dxa"/>
            <w:vAlign w:val="center"/>
          </w:tcPr>
          <w:p w14:paraId="5FBB6C62" w14:textId="52C9727C" w:rsidR="005A2DB8" w:rsidRPr="00E405C1" w:rsidRDefault="005A2DB8" w:rsidP="005A2D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439D22E" w14:textId="77777777" w:rsidR="005A2DB8" w:rsidRPr="00360F9F" w:rsidRDefault="005A2DB8" w:rsidP="005A2D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5A2DB8" w:rsidRPr="00360F9F" w14:paraId="051F9DAD" w14:textId="77777777" w:rsidTr="000978EB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D065102" w14:textId="77777777" w:rsidR="005A2DB8" w:rsidRPr="006D7DAA" w:rsidRDefault="005A2DB8" w:rsidP="005A2D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65EA147" w14:textId="429BC171" w:rsidR="005A2DB8" w:rsidRPr="00E405C1" w:rsidRDefault="005A2DB8" w:rsidP="005A2D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405C1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E405C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675DFBAE" w14:textId="77777777" w:rsidR="005A2DB8" w:rsidRPr="00E405C1" w:rsidRDefault="005A2DB8" w:rsidP="005A2D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B8D28B7" w14:textId="21617947" w:rsidR="005A2DB8" w:rsidRPr="00E405C1" w:rsidRDefault="005A2DB8" w:rsidP="005A2D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405C1">
              <w:rPr>
                <w:rFonts w:cs="B Nazanin"/>
                <w:sz w:val="24"/>
                <w:szCs w:val="24"/>
                <w:rtl/>
              </w:rPr>
              <w:t>دکتر</w:t>
            </w:r>
            <w:r w:rsidRPr="00E405C1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1663" w:type="dxa"/>
            <w:vAlign w:val="center"/>
          </w:tcPr>
          <w:p w14:paraId="115FBA8B" w14:textId="6850703A" w:rsidR="005A2DB8" w:rsidRPr="00E405C1" w:rsidRDefault="005A2DB8" w:rsidP="005A2D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405C1">
              <w:rPr>
                <w:rFonts w:cs="B Nazanin" w:hint="eastAsia"/>
                <w:sz w:val="24"/>
                <w:szCs w:val="24"/>
                <w:rtl/>
              </w:rPr>
              <w:t>دکتر</w:t>
            </w:r>
            <w:r w:rsidRPr="00E405C1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  <w:tc>
          <w:tcPr>
            <w:tcW w:w="1666" w:type="dxa"/>
            <w:vAlign w:val="center"/>
          </w:tcPr>
          <w:p w14:paraId="2084139B" w14:textId="535AB1E2" w:rsidR="005A2DB8" w:rsidRPr="00E405C1" w:rsidRDefault="005A2DB8" w:rsidP="005A2D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5F0E220" w14:textId="77777777" w:rsidR="005A2DB8" w:rsidRPr="00360F9F" w:rsidRDefault="005A2DB8" w:rsidP="005A2D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43456" w:rsidRPr="00360F9F" w14:paraId="7E44BF84" w14:textId="77777777" w:rsidTr="000978E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8F0A43B" w14:textId="77777777" w:rsidR="00A43456" w:rsidRPr="00651B97" w:rsidRDefault="00A43456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32D92F9F" w14:textId="3EDC95BF" w:rsidR="00A43456" w:rsidRPr="00E405C1" w:rsidRDefault="00A43456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م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ف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ز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</w:t>
            </w: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فرا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ندها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3" w:type="dxa"/>
            <w:vAlign w:val="center"/>
          </w:tcPr>
          <w:p w14:paraId="5104A57A" w14:textId="2E553EC2" w:rsidR="00A43456" w:rsidRPr="00E405C1" w:rsidRDefault="00A43456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</w:t>
            </w: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نترل ک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ف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ت</w:t>
            </w: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دستگاه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3A4D146F" w14:textId="5759B5A2" w:rsidR="00A43456" w:rsidRPr="00E405C1" w:rsidRDefault="00A43456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شورای آموزشی دانشکده</w:t>
            </w:r>
          </w:p>
        </w:tc>
        <w:tc>
          <w:tcPr>
            <w:tcW w:w="1663" w:type="dxa"/>
            <w:vAlign w:val="center"/>
          </w:tcPr>
          <w:p w14:paraId="3A15BB5E" w14:textId="66C3897E" w:rsidR="00A43456" w:rsidRPr="00E405C1" w:rsidRDefault="00A43456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جلسه شورا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آموزش</w:t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دانشکد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EC1E534" w14:textId="18FF898F" w:rsidR="00A43456" w:rsidRPr="00E405C1" w:rsidRDefault="00E405C1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وش</w:t>
            </w: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ای نوین آزمایشگاه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F82F6DA" w14:textId="77777777" w:rsidR="00A43456" w:rsidRPr="00360F9F" w:rsidRDefault="00A43456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A43456" w:rsidRPr="00360F9F" w14:paraId="600CA8E9" w14:textId="77777777" w:rsidTr="000978EB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E741F3E" w14:textId="77777777" w:rsidR="00A43456" w:rsidRPr="006D7DAA" w:rsidRDefault="00A43456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37DF63C4" w14:textId="002F01AE" w:rsidR="00A43456" w:rsidRPr="00E405C1" w:rsidRDefault="00A43456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405C1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E405C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3" w:type="dxa"/>
            <w:vAlign w:val="center"/>
          </w:tcPr>
          <w:p w14:paraId="100332AB" w14:textId="17556F3F" w:rsidR="00A43456" w:rsidRPr="00E405C1" w:rsidRDefault="00A43456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405C1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E405C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3" w:type="dxa"/>
            <w:vAlign w:val="center"/>
          </w:tcPr>
          <w:p w14:paraId="65BB8324" w14:textId="77777777" w:rsidR="00A43456" w:rsidRPr="00E405C1" w:rsidRDefault="00A43456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5A2DEAF" w14:textId="08F2BBC7" w:rsidR="00A43456" w:rsidRPr="00E405C1" w:rsidRDefault="00A43456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445BAEA" w14:textId="5EEECB4C" w:rsidR="00A43456" w:rsidRPr="00E405C1" w:rsidRDefault="00E405C1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405C1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E405C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2206697" w14:textId="77777777" w:rsidR="00A43456" w:rsidRPr="00360F9F" w:rsidRDefault="00A43456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4329EF" w:rsidRPr="00360F9F" w14:paraId="3AD736C4" w14:textId="77777777" w:rsidTr="000978E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0B8EECD" w14:textId="77777777" w:rsidR="004329EF" w:rsidRPr="00651B97" w:rsidRDefault="004329EF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1AE077D" w14:textId="77777777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C621827" w14:textId="77777777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5A4596E3" w14:textId="77777777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ABA7315" w14:textId="431AFE48" w:rsidR="004329EF" w:rsidRPr="00E405C1" w:rsidRDefault="00595A74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lang w:bidi="fa-IR"/>
              </w:rPr>
            </w:pPr>
            <w:r w:rsidRPr="00E405C1"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ش</w:t>
            </w:r>
            <w:r w:rsidRPr="00E405C1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 w:hint="eastAsia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م</w:t>
            </w:r>
            <w:r w:rsidRPr="00E405C1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 ف</w:t>
            </w:r>
            <w:r w:rsidRPr="00E405C1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 w:hint="eastAsia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ز</w:t>
            </w:r>
            <w:r w:rsidRPr="00E405C1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 w:hint="eastAsia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ک</w:t>
            </w:r>
            <w:r w:rsidRPr="00E405C1"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 فرآ</w:t>
            </w:r>
            <w:r w:rsidRPr="00E405C1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 w:hint="eastAsia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ندها</w:t>
            </w:r>
            <w:r w:rsidRPr="00E405C1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 غذا</w:t>
            </w:r>
            <w:r w:rsidRPr="00E405C1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DDDC6B2" w14:textId="16B5BA01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01C5AE0" w14:textId="77777777" w:rsidR="004329EF" w:rsidRPr="00360F9F" w:rsidRDefault="004329EF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4329EF" w:rsidRPr="00360F9F" w14:paraId="33ED74A6" w14:textId="77777777" w:rsidTr="000978EB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D5CCC8D" w14:textId="77777777" w:rsidR="004329EF" w:rsidRPr="006D7DAA" w:rsidRDefault="004329EF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C2024C7" w14:textId="77777777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82F9AF8" w14:textId="77777777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558EA2B" w14:textId="77777777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F1C57CC" w14:textId="16FA330F" w:rsidR="004329EF" w:rsidRPr="00E405C1" w:rsidRDefault="00595A74" w:rsidP="000978EB">
            <w:pPr>
              <w:bidi/>
              <w:jc w:val="center"/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</w:pPr>
            <w:r w:rsidRPr="00E405C1"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  <w:t>کارشناس</w:t>
            </w:r>
            <w:r w:rsidRPr="00E405C1">
              <w:rPr>
                <w:rFonts w:asciiTheme="majorBidi" w:hAnsiTheme="majorBidi" w:cs="B Nazanin" w:hint="cs"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E405C1"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D6127C5" w14:textId="16FE2C0A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33F7162" w14:textId="77777777" w:rsidR="004329EF" w:rsidRPr="00360F9F" w:rsidRDefault="004329EF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4329EF" w:rsidRPr="00360F9F" w14:paraId="3B34A24B" w14:textId="77777777" w:rsidTr="000978EB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7A0D90D" w14:textId="77777777" w:rsidR="004329EF" w:rsidRPr="00651B97" w:rsidRDefault="004329EF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0B3A2E9" w14:textId="77777777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67DA0A7" w14:textId="77777777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4C8928F8" w14:textId="51E34408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4F58723" w14:textId="67E9F913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405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A4E29C7" w14:textId="690DCFA1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405C1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3A56586" w14:textId="77777777" w:rsidR="004329EF" w:rsidRPr="00360F9F" w:rsidRDefault="004329EF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4329EF" w:rsidRPr="00360F9F" w14:paraId="37320B67" w14:textId="77777777" w:rsidTr="000978EB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6D42DE33" w14:textId="77777777" w:rsidR="004329EF" w:rsidRPr="005F004E" w:rsidRDefault="004329EF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39534B41" w14:textId="77777777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B7AD8DA" w14:textId="77777777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2DDEDAD" w14:textId="77777777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6F3CE74" w14:textId="77777777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244125A" w14:textId="630E24F0" w:rsidR="004329EF" w:rsidRPr="00E405C1" w:rsidRDefault="004329EF" w:rsidP="000978EB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880FB35" w14:textId="77777777" w:rsidR="004329EF" w:rsidRPr="00360F9F" w:rsidRDefault="004329EF" w:rsidP="000978EB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15EC3E85" w14:textId="77777777" w:rsidR="00554839" w:rsidRDefault="00554839" w:rsidP="0055483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4D436732" w14:textId="310C8310" w:rsidR="00554839" w:rsidRDefault="00554839" w:rsidP="00554839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36F25A68" w14:textId="77777777" w:rsidR="005F2268" w:rsidRDefault="005F2268" w:rsidP="0085435B">
      <w:pPr>
        <w:bidi/>
        <w:jc w:val="center"/>
        <w:rPr>
          <w:rFonts w:ascii="Husseini" w:hAnsi="Husseini" w:cs="B Nazanin"/>
          <w:b/>
          <w:bCs/>
          <w:sz w:val="28"/>
          <w:szCs w:val="28"/>
          <w:rtl/>
        </w:rPr>
      </w:pPr>
    </w:p>
    <w:p w14:paraId="3FBBED81" w14:textId="29AEEE22" w:rsidR="00567F92" w:rsidRPr="00651B97" w:rsidRDefault="00567F92" w:rsidP="005F2268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 w:rsidR="0085435B"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الماس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567F92" w:rsidRPr="00360F9F" w14:paraId="6635E332" w14:textId="77777777" w:rsidTr="009A2286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7934FA6" w14:textId="77777777" w:rsidR="00567F92" w:rsidRDefault="00567F92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963485A" w14:textId="77777777" w:rsidR="00567F92" w:rsidRDefault="00567F92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0DB959D" w14:textId="77777777" w:rsidR="00567F92" w:rsidRPr="00360F9F" w:rsidRDefault="00567F92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307779D" w14:textId="77777777" w:rsidR="00567F92" w:rsidRPr="00360F9F" w:rsidRDefault="00567F92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:00-11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08471C4" w14:textId="77777777" w:rsidR="00567F92" w:rsidRPr="00360F9F" w:rsidRDefault="00567F92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-10:0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40D3ABB" w14:textId="77777777" w:rsidR="00567F92" w:rsidRPr="00360F9F" w:rsidRDefault="00567F92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:0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5A92D932" w14:textId="77777777" w:rsidR="00567F92" w:rsidRDefault="00567F92" w:rsidP="009A2286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4EA33505" w14:textId="77777777" w:rsidR="00567F92" w:rsidRPr="00360F9F" w:rsidRDefault="00567F92" w:rsidP="009A2286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D544B8" w:rsidRPr="00360F9F" w14:paraId="5F79AD3C" w14:textId="77777777" w:rsidTr="00303AC3">
        <w:trPr>
          <w:trHeight w:val="530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C59E1F6" w14:textId="40A8C206" w:rsidR="00D544B8" w:rsidRPr="007E0D5D" w:rsidRDefault="00D544B8" w:rsidP="00D544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م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ترک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بات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ز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ست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فعال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5F3E6A50" w14:textId="0A40BB3A" w:rsidR="00D544B8" w:rsidRPr="007E0D5D" w:rsidRDefault="0089553A" w:rsidP="00D544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مدیریت ارتباط با جامعه و صنعت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88177FE" w14:textId="77777777" w:rsidR="00D544B8" w:rsidRPr="007E0D5D" w:rsidRDefault="00D544B8" w:rsidP="00D544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9E551EC" w14:textId="48CC9F7B" w:rsidR="00D544B8" w:rsidRPr="007E0D5D" w:rsidRDefault="00D544B8" w:rsidP="00D544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مدیریت ارتباط با جامعه و صنعت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D848DF3" w14:textId="7C5145D7" w:rsidR="00D544B8" w:rsidRPr="007E0D5D" w:rsidRDefault="00D544B8" w:rsidP="00D544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مدیریت ارتباط با جامعه و صنعت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31465422" w14:textId="1FC7B16D" w:rsidR="00D544B8" w:rsidRPr="007E0D5D" w:rsidRDefault="00D544B8" w:rsidP="00D544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مدیریت ارتباط با جامعه و صنعت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216604F" w14:textId="77777777" w:rsidR="00D544B8" w:rsidRPr="00360F9F" w:rsidRDefault="00D544B8" w:rsidP="00D544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D544B8" w:rsidRPr="00360F9F" w14:paraId="0A8841A2" w14:textId="77777777" w:rsidTr="009A2286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9F7BE6C" w14:textId="11441AA4" w:rsidR="00D544B8" w:rsidRPr="007E0D5D" w:rsidRDefault="00D544B8" w:rsidP="00D544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10511718" w14:textId="618432AA" w:rsidR="00D544B8" w:rsidRPr="007E0D5D" w:rsidRDefault="00D544B8" w:rsidP="00D544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1EFAFBD" w14:textId="77777777" w:rsidR="00D544B8" w:rsidRPr="007E0D5D" w:rsidRDefault="00D544B8" w:rsidP="00D544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335AC18" w14:textId="77777777" w:rsidR="00D544B8" w:rsidRPr="007E0D5D" w:rsidRDefault="00D544B8" w:rsidP="00D544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D17E4AB" w14:textId="77777777" w:rsidR="00D544B8" w:rsidRPr="007E0D5D" w:rsidRDefault="00D544B8" w:rsidP="00D544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8AC46B2" w14:textId="77777777" w:rsidR="00D544B8" w:rsidRPr="007E0D5D" w:rsidRDefault="00D544B8" w:rsidP="00D544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420D495" w14:textId="77777777" w:rsidR="00D544B8" w:rsidRPr="00360F9F" w:rsidRDefault="00D544B8" w:rsidP="00D544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34316" w:rsidRPr="00360F9F" w14:paraId="42EB0D37" w14:textId="77777777" w:rsidTr="00640E9E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</w:tcPr>
          <w:p w14:paraId="284A8DBD" w14:textId="4465221D" w:rsidR="00B34316" w:rsidRPr="007E0D5D" w:rsidRDefault="00B3431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رو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نانوساختاره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3" w:type="dxa"/>
            <w:vAlign w:val="center"/>
          </w:tcPr>
          <w:p w14:paraId="4F2C53BE" w14:textId="747C345C" w:rsidR="00B34316" w:rsidRPr="007E0D5D" w:rsidRDefault="00B3431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خواص ش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م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عملکرد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اد غذ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3" w:type="dxa"/>
            <w:vAlign w:val="center"/>
          </w:tcPr>
          <w:p w14:paraId="72956FD2" w14:textId="77777777" w:rsidR="00B34316" w:rsidRPr="007E0D5D" w:rsidRDefault="00B3431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69EFB649" w14:textId="2C394BAB" w:rsidR="00B34316" w:rsidRPr="007E0D5D" w:rsidRDefault="00B3431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مدیریت ارتباط با جامعه و صنعت</w:t>
            </w:r>
          </w:p>
        </w:tc>
        <w:tc>
          <w:tcPr>
            <w:tcW w:w="1663" w:type="dxa"/>
            <w:vAlign w:val="center"/>
          </w:tcPr>
          <w:p w14:paraId="2C30F70C" w14:textId="2D1EFFD5" w:rsidR="00B34316" w:rsidRPr="007E0D5D" w:rsidRDefault="00B3431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مدیریت ارتباط با جامعه و صنعت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D8249BE" w14:textId="270CC85A" w:rsidR="00B34316" w:rsidRPr="007E0D5D" w:rsidRDefault="00B3431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مدیریت ارتباط با جامعه و صنع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A53FBAE" w14:textId="77777777" w:rsidR="00B34316" w:rsidRPr="00360F9F" w:rsidRDefault="00B3431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34316" w:rsidRPr="00360F9F" w14:paraId="140D0FCA" w14:textId="77777777" w:rsidTr="009A2286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E66CA00" w14:textId="37BB6265" w:rsidR="00B34316" w:rsidRPr="007E0D5D" w:rsidRDefault="00B34316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کتر</w:t>
            </w: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586045BA" w14:textId="5FD2B990" w:rsidR="00B34316" w:rsidRPr="007E0D5D" w:rsidRDefault="00B34316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3" w:type="dxa"/>
            <w:vAlign w:val="center"/>
          </w:tcPr>
          <w:p w14:paraId="005FE7B6" w14:textId="77777777" w:rsidR="00B34316" w:rsidRPr="007E0D5D" w:rsidRDefault="00B34316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A48DD3F" w14:textId="2D18B571" w:rsidR="00B34316" w:rsidRPr="007E0D5D" w:rsidRDefault="00B34316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85CB991" w14:textId="77777777" w:rsidR="00B34316" w:rsidRPr="007E0D5D" w:rsidRDefault="00B34316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847C551" w14:textId="72BEA1EE" w:rsidR="00B34316" w:rsidRPr="007E0D5D" w:rsidRDefault="00B34316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469A5DD" w14:textId="77777777" w:rsidR="00B34316" w:rsidRPr="00360F9F" w:rsidRDefault="00B3431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A3546" w:rsidRPr="00360F9F" w14:paraId="47EEF564" w14:textId="77777777" w:rsidTr="009A2286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4237FA4" w14:textId="246B69E2" w:rsidR="00CA3546" w:rsidRPr="007E0D5D" w:rsidRDefault="00CA354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خواص ش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م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عملکرد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اد غذ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3" w:type="dxa"/>
            <w:vAlign w:val="center"/>
          </w:tcPr>
          <w:p w14:paraId="70E48673" w14:textId="0C9DF2E4" w:rsidR="00CA3546" w:rsidRPr="007E0D5D" w:rsidRDefault="00CA354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تغذ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663" w:type="dxa"/>
            <w:vAlign w:val="center"/>
          </w:tcPr>
          <w:p w14:paraId="0A06DBBF" w14:textId="77777777" w:rsidR="00CA3546" w:rsidRPr="007E0D5D" w:rsidRDefault="00CA354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4428EC81" w14:textId="451E76A3" w:rsidR="00CA3546" w:rsidRPr="007E0D5D" w:rsidRDefault="00CA354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مدیریت ارتباط با جامعه و صنعت</w:t>
            </w:r>
          </w:p>
        </w:tc>
        <w:tc>
          <w:tcPr>
            <w:tcW w:w="1663" w:type="dxa"/>
            <w:vAlign w:val="center"/>
          </w:tcPr>
          <w:p w14:paraId="7105DA97" w14:textId="3083B103" w:rsidR="00CA3546" w:rsidRPr="007E0D5D" w:rsidRDefault="00CA354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مدیریت ارتباط با جامعه و صنعت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89FC8DF" w14:textId="5626BF31" w:rsidR="00CA3546" w:rsidRPr="007E0D5D" w:rsidRDefault="00CA354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مدیریت ارتباط با جامعه و صنع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4E9C9C8" w14:textId="77777777" w:rsidR="00CA3546" w:rsidRPr="00360F9F" w:rsidRDefault="00CA354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CA3546" w:rsidRPr="00360F9F" w14:paraId="0C29B638" w14:textId="77777777" w:rsidTr="009A2286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548E15C" w14:textId="22178A4D" w:rsidR="00CA3546" w:rsidRPr="007E0D5D" w:rsidRDefault="00CA3546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3" w:type="dxa"/>
            <w:vAlign w:val="center"/>
          </w:tcPr>
          <w:p w14:paraId="47FA4CB4" w14:textId="47CF09D7" w:rsidR="00CA3546" w:rsidRPr="007E0D5D" w:rsidRDefault="00CA3546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685D7DC3" w14:textId="77777777" w:rsidR="00CA3546" w:rsidRPr="007E0D5D" w:rsidRDefault="00CA3546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5AEA304" w14:textId="77777777" w:rsidR="00CA3546" w:rsidRPr="007E0D5D" w:rsidRDefault="00CA3546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7B0AFFC" w14:textId="0D67F32A" w:rsidR="00CA3546" w:rsidRPr="007E0D5D" w:rsidRDefault="00CA3546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05C4717" w14:textId="27F56D1E" w:rsidR="00CA3546" w:rsidRPr="007E0D5D" w:rsidRDefault="00CA3546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F201099" w14:textId="77777777" w:rsidR="00CA3546" w:rsidRPr="00360F9F" w:rsidRDefault="00CA354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829BA" w:rsidRPr="00360F9F" w14:paraId="17C6681A" w14:textId="77777777" w:rsidTr="00CA3546">
        <w:trPr>
          <w:trHeight w:val="60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74046E7" w14:textId="35F46C23" w:rsidR="00C829BA" w:rsidRPr="007E0D5D" w:rsidRDefault="00CA3546" w:rsidP="00C829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7ECED7A" w14:textId="04246454" w:rsidR="00C829BA" w:rsidRPr="007E0D5D" w:rsidRDefault="00C829BA" w:rsidP="00C829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تغذ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ه</w:t>
            </w:r>
          </w:p>
        </w:tc>
        <w:tc>
          <w:tcPr>
            <w:tcW w:w="1663" w:type="dxa"/>
            <w:vAlign w:val="center"/>
          </w:tcPr>
          <w:p w14:paraId="175F27D5" w14:textId="77777777" w:rsidR="00C829BA" w:rsidRPr="007E0D5D" w:rsidRDefault="00C829BA" w:rsidP="00C829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3887C6EF" w14:textId="632D5C3A" w:rsidR="00C829BA" w:rsidRPr="007E0D5D" w:rsidRDefault="00C829BA" w:rsidP="00C829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مدیریت ارتباط با جامعه و صنعت</w:t>
            </w:r>
          </w:p>
        </w:tc>
        <w:tc>
          <w:tcPr>
            <w:tcW w:w="1663" w:type="dxa"/>
            <w:vAlign w:val="center"/>
          </w:tcPr>
          <w:p w14:paraId="4BE78D46" w14:textId="12C3737A" w:rsidR="00C829BA" w:rsidRPr="007E0D5D" w:rsidRDefault="00C829BA" w:rsidP="00C829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مدیریت ارتباط با جامعه و صنعت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D239717" w14:textId="4CFB5272" w:rsidR="00C829BA" w:rsidRPr="007E0D5D" w:rsidRDefault="00C829BA" w:rsidP="00C829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مدیریت ارتباط با جامعه و صنع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9680CF9" w14:textId="77777777" w:rsidR="00C829BA" w:rsidRPr="00360F9F" w:rsidRDefault="00C829BA" w:rsidP="00C829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C829BA" w:rsidRPr="00360F9F" w14:paraId="6D6399B2" w14:textId="77777777" w:rsidTr="009A2286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1947767" w14:textId="27DBCA81" w:rsidR="00C829BA" w:rsidRPr="007E0D5D" w:rsidRDefault="00C829BA" w:rsidP="00C829B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7B5689C" w14:textId="032993D8" w:rsidR="00C829BA" w:rsidRPr="007E0D5D" w:rsidRDefault="00C829BA" w:rsidP="00C829B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757AF95E" w14:textId="77777777" w:rsidR="00C829BA" w:rsidRPr="007E0D5D" w:rsidRDefault="00C829BA" w:rsidP="00C829B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9BD7D0B" w14:textId="77777777" w:rsidR="00C829BA" w:rsidRPr="007E0D5D" w:rsidRDefault="00C829BA" w:rsidP="00C829B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572C612" w14:textId="2812EBC3" w:rsidR="00C829BA" w:rsidRPr="007E0D5D" w:rsidRDefault="00C829BA" w:rsidP="00C829B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F25676B" w14:textId="5E3811E2" w:rsidR="00C829BA" w:rsidRPr="007E0D5D" w:rsidRDefault="00C829BA" w:rsidP="00C829B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8FD6DA1" w14:textId="77777777" w:rsidR="00C829BA" w:rsidRPr="00360F9F" w:rsidRDefault="00C829BA" w:rsidP="00C829B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67F92" w:rsidRPr="00360F9F" w14:paraId="341A5939" w14:textId="77777777" w:rsidTr="009A2286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10C2432" w14:textId="77777777" w:rsidR="00567F92" w:rsidRPr="007E0D5D" w:rsidRDefault="00567F92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9D5669B" w14:textId="630175CA" w:rsidR="00567F92" w:rsidRPr="007E0D5D" w:rsidRDefault="00987294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مدیریت ارتباط با جامعه و صنعت</w:t>
            </w:r>
          </w:p>
        </w:tc>
        <w:tc>
          <w:tcPr>
            <w:tcW w:w="1663" w:type="dxa"/>
            <w:vAlign w:val="center"/>
          </w:tcPr>
          <w:p w14:paraId="3ACE3D59" w14:textId="77777777" w:rsidR="00567F92" w:rsidRPr="007E0D5D" w:rsidRDefault="00567F92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15144E89" w14:textId="3F164A93" w:rsidR="00567F92" w:rsidRPr="007E0D5D" w:rsidRDefault="00051DD3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مدیریت ارتباط با جامعه و صنعت</w:t>
            </w:r>
          </w:p>
        </w:tc>
        <w:tc>
          <w:tcPr>
            <w:tcW w:w="1663" w:type="dxa"/>
            <w:vAlign w:val="center"/>
          </w:tcPr>
          <w:p w14:paraId="47159105" w14:textId="73C59993" w:rsidR="00567F92" w:rsidRPr="007E0D5D" w:rsidRDefault="00051DD3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1694FF3" w14:textId="7786DF25" w:rsidR="00567F92" w:rsidRPr="007E0D5D" w:rsidRDefault="00567F92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مدیریت ارتباط با جامعه و صنع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02CDCAA" w14:textId="77777777" w:rsidR="00567F92" w:rsidRPr="00360F9F" w:rsidRDefault="00567F92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567F92" w:rsidRPr="00360F9F" w14:paraId="4FE81D7C" w14:textId="77777777" w:rsidTr="009A2286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71DDB606" w14:textId="77777777" w:rsidR="00567F92" w:rsidRPr="005F004E" w:rsidRDefault="00567F92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19CE79C" w14:textId="77777777" w:rsidR="00567F92" w:rsidRPr="005F004E" w:rsidRDefault="00567F92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B6E2702" w14:textId="77777777" w:rsidR="00567F92" w:rsidRPr="005F004E" w:rsidRDefault="00567F92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BDB61AD" w14:textId="77777777" w:rsidR="00567F92" w:rsidRPr="005F004E" w:rsidRDefault="00567F92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A3EFD8C" w14:textId="77777777" w:rsidR="00567F92" w:rsidRPr="005F004E" w:rsidRDefault="00567F92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D919336" w14:textId="77777777" w:rsidR="00567F92" w:rsidRPr="005F004E" w:rsidRDefault="00567F92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54C97707" w14:textId="77777777" w:rsidR="00567F92" w:rsidRPr="00360F9F" w:rsidRDefault="00567F92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16C00500" w14:textId="77777777" w:rsidR="00567F92" w:rsidRDefault="00567F92" w:rsidP="00567F92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1C159494" w14:textId="77777777" w:rsidR="004A0B99" w:rsidRDefault="004A0B99" w:rsidP="0085435B">
      <w:pPr>
        <w:bidi/>
        <w:jc w:val="center"/>
        <w:rPr>
          <w:rFonts w:ascii="Husseini" w:hAnsi="Husseini" w:cs="B Nazanin"/>
          <w:b/>
          <w:bCs/>
          <w:sz w:val="28"/>
          <w:szCs w:val="28"/>
          <w:rtl/>
        </w:rPr>
      </w:pPr>
    </w:p>
    <w:p w14:paraId="28C28190" w14:textId="735822C2" w:rsidR="00092EAC" w:rsidRPr="00651B97" w:rsidRDefault="00092EAC" w:rsidP="004A0B99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 w:rsidR="0085435B"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پیرسا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092EAC" w:rsidRPr="00360F9F" w14:paraId="6A336148" w14:textId="77777777" w:rsidTr="009A2286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8F1311D" w14:textId="77777777" w:rsidR="00092EAC" w:rsidRDefault="00092EAC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7F605C7" w14:textId="77777777" w:rsidR="00092EAC" w:rsidRDefault="00092EAC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4489C86" w14:textId="77777777" w:rsidR="00092EAC" w:rsidRPr="00360F9F" w:rsidRDefault="00092EAC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0A9BCD6" w14:textId="77777777" w:rsidR="00092EAC" w:rsidRPr="00360F9F" w:rsidRDefault="00092EAC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:00-11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ABE36C2" w14:textId="77777777" w:rsidR="00092EAC" w:rsidRPr="00360F9F" w:rsidRDefault="00092EAC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-10:0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E47823A" w14:textId="77777777" w:rsidR="00092EAC" w:rsidRPr="00360F9F" w:rsidRDefault="00092EAC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:0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685BA510" w14:textId="77777777" w:rsidR="00092EAC" w:rsidRDefault="00092EAC" w:rsidP="009A2286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1ED84748" w14:textId="77777777" w:rsidR="00092EAC" w:rsidRPr="00360F9F" w:rsidRDefault="00092EAC" w:rsidP="009A2286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092EAC" w:rsidRPr="00360F9F" w14:paraId="2B4975CB" w14:textId="77777777" w:rsidTr="009A2286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5027F5F9" w14:textId="77777777" w:rsidR="00092EAC" w:rsidRPr="00651B97" w:rsidRDefault="00092EAC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8144419" w14:textId="07322F0B" w:rsidR="00092EAC" w:rsidRPr="00651B97" w:rsidRDefault="007D7FE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C85497A" w14:textId="524B1220" w:rsidR="00092EAC" w:rsidRPr="0069143C" w:rsidRDefault="007D7FE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060915C" w14:textId="244D0CA3" w:rsidR="00092EAC" w:rsidRPr="00651B97" w:rsidRDefault="007D7FE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63B52733" w14:textId="5E602305" w:rsidR="00092EAC" w:rsidRPr="00651B97" w:rsidRDefault="007D7FE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37ADB2E2" w14:textId="54E3E170" w:rsidR="00092EAC" w:rsidRPr="00B1738F" w:rsidRDefault="007D7FE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FF0000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DB45C66" w14:textId="77777777" w:rsidR="00092EAC" w:rsidRPr="00360F9F" w:rsidRDefault="00092EAC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092EAC" w:rsidRPr="00360F9F" w14:paraId="3EF0E3EA" w14:textId="77777777" w:rsidTr="009A2286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C38C430" w14:textId="77777777" w:rsidR="00092EAC" w:rsidRPr="006D7DAA" w:rsidRDefault="00092EAC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8CB3E4D" w14:textId="4F79F03E" w:rsidR="00092EAC" w:rsidRPr="006D7DAA" w:rsidRDefault="00092EAC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821FA25" w14:textId="77777777" w:rsidR="00092EAC" w:rsidRPr="006D7DAA" w:rsidRDefault="00092EAC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A86460B" w14:textId="323D2AED" w:rsidR="00092EAC" w:rsidRPr="006D7DAA" w:rsidRDefault="00092EAC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C39DD59" w14:textId="2C0AB7E2" w:rsidR="00092EAC" w:rsidRPr="006D7DAA" w:rsidRDefault="00092EAC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2ED98DD" w14:textId="68526290" w:rsidR="00092EAC" w:rsidRPr="00B1738F" w:rsidRDefault="00092EAC" w:rsidP="009A2286">
            <w:pPr>
              <w:bidi/>
              <w:jc w:val="center"/>
              <w:rPr>
                <w:rFonts w:asciiTheme="majorBidi" w:hAnsiTheme="majorBidi" w:cs="B Nazanin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00E481B" w14:textId="77777777" w:rsidR="00092EAC" w:rsidRPr="00360F9F" w:rsidRDefault="00092EAC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F5476" w:rsidRPr="00360F9F" w14:paraId="3E7F089E" w14:textId="77777777" w:rsidTr="0000397A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A645303" w14:textId="77777777" w:rsidR="002F5476" w:rsidRPr="00651B97" w:rsidRDefault="002F5476" w:rsidP="002F547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5D17AC0" w14:textId="45F0C333" w:rsidR="002F5476" w:rsidRPr="00651B97" w:rsidRDefault="007D7FE6" w:rsidP="002F547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3" w:type="dxa"/>
            <w:vAlign w:val="center"/>
          </w:tcPr>
          <w:p w14:paraId="405ED75D" w14:textId="0B5741B8" w:rsidR="002F5476" w:rsidRPr="00651B97" w:rsidRDefault="007D7FE6" w:rsidP="002F547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3" w:type="dxa"/>
            <w:vAlign w:val="center"/>
          </w:tcPr>
          <w:p w14:paraId="1178ECCB" w14:textId="4A7D88B5" w:rsidR="002F5476" w:rsidRPr="00651B97" w:rsidRDefault="007D7FE6" w:rsidP="002F547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3" w:type="dxa"/>
            <w:vAlign w:val="center"/>
          </w:tcPr>
          <w:p w14:paraId="6720F1B3" w14:textId="339A3E51" w:rsidR="002F5476" w:rsidRPr="00651B97" w:rsidRDefault="007D7FE6" w:rsidP="002F547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5E54494" w14:textId="547171F5" w:rsidR="002F5476" w:rsidRPr="00651B97" w:rsidRDefault="007D7FE6" w:rsidP="002F547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784D8D3" w14:textId="77777777" w:rsidR="002F5476" w:rsidRPr="00360F9F" w:rsidRDefault="002F5476" w:rsidP="002F547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2F5476" w:rsidRPr="00360F9F" w14:paraId="2B1F6BA4" w14:textId="77777777" w:rsidTr="009A2286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A7A79E1" w14:textId="77777777" w:rsidR="002F5476" w:rsidRPr="006D7DAA" w:rsidRDefault="002F5476" w:rsidP="002F547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7A27678" w14:textId="7132CC42" w:rsidR="002F5476" w:rsidRPr="006D7DAA" w:rsidRDefault="002F5476" w:rsidP="002F547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EA7A93D" w14:textId="77777777" w:rsidR="002F5476" w:rsidRPr="006D7DAA" w:rsidRDefault="002F5476" w:rsidP="002F547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1148C96" w14:textId="7809B729" w:rsidR="002F5476" w:rsidRPr="006D7DAA" w:rsidRDefault="002F5476" w:rsidP="002F547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C62210B" w14:textId="4F4DA7FF" w:rsidR="002F5476" w:rsidRPr="006D7DAA" w:rsidRDefault="002F5476" w:rsidP="002F547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B9A98EF" w14:textId="5AB43B24" w:rsidR="002F5476" w:rsidRPr="006D7DAA" w:rsidRDefault="002F5476" w:rsidP="002F547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4E9DF11" w14:textId="77777777" w:rsidR="002F5476" w:rsidRPr="00360F9F" w:rsidRDefault="002F5476" w:rsidP="002F547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2F5476" w:rsidRPr="00360F9F" w14:paraId="607E9AF0" w14:textId="77777777" w:rsidTr="0000397A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F712B99" w14:textId="77777777" w:rsidR="002F5476" w:rsidRPr="00651B97" w:rsidRDefault="002F5476" w:rsidP="002F547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3A26F30" w14:textId="07E41714" w:rsidR="002F5476" w:rsidRPr="001D6588" w:rsidRDefault="007D7FE6" w:rsidP="002F5476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FF0000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3" w:type="dxa"/>
            <w:vAlign w:val="center"/>
          </w:tcPr>
          <w:p w14:paraId="69905FC6" w14:textId="5D5E7C05" w:rsidR="002F5476" w:rsidRPr="00651B97" w:rsidRDefault="007D7FE6" w:rsidP="002F547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3" w:type="dxa"/>
            <w:vAlign w:val="center"/>
          </w:tcPr>
          <w:p w14:paraId="62B718E0" w14:textId="3FE2D60F" w:rsidR="002F5476" w:rsidRPr="00651B97" w:rsidRDefault="007D7FE6" w:rsidP="002F547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3" w:type="dxa"/>
            <w:vAlign w:val="center"/>
          </w:tcPr>
          <w:p w14:paraId="2542436F" w14:textId="577D76E1" w:rsidR="002F5476" w:rsidRPr="00651B97" w:rsidRDefault="007D7FE6" w:rsidP="002F547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6" w:type="dxa"/>
            <w:vAlign w:val="center"/>
          </w:tcPr>
          <w:p w14:paraId="7A21CF0A" w14:textId="250CB421" w:rsidR="002F5476" w:rsidRPr="00651B97" w:rsidRDefault="007D7FE6" w:rsidP="002F547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E10AB0A" w14:textId="77777777" w:rsidR="002F5476" w:rsidRPr="00360F9F" w:rsidRDefault="002F5476" w:rsidP="002F547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2F5476" w:rsidRPr="00360F9F" w14:paraId="7F14BE41" w14:textId="77777777" w:rsidTr="0000397A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40AD036" w14:textId="77777777" w:rsidR="002F5476" w:rsidRPr="006D7DAA" w:rsidRDefault="002F5476" w:rsidP="002F547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DE29E74" w14:textId="22E32231" w:rsidR="002F5476" w:rsidRPr="001D6588" w:rsidRDefault="002F5476" w:rsidP="002F5476">
            <w:pPr>
              <w:bidi/>
              <w:jc w:val="center"/>
              <w:rPr>
                <w:rFonts w:asciiTheme="majorBidi" w:hAnsiTheme="majorBidi" w:cs="B Nazanin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9E5A546" w14:textId="77777777" w:rsidR="002F5476" w:rsidRPr="006D7DAA" w:rsidRDefault="002F5476" w:rsidP="002F547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A02662A" w14:textId="77777777" w:rsidR="002F5476" w:rsidRPr="006D7DAA" w:rsidRDefault="002F5476" w:rsidP="002F547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9163D24" w14:textId="348F20AE" w:rsidR="002F5476" w:rsidRPr="006D7DAA" w:rsidRDefault="002F5476" w:rsidP="002F547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Align w:val="center"/>
          </w:tcPr>
          <w:p w14:paraId="5534466C" w14:textId="04C6D3B3" w:rsidR="002F5476" w:rsidRPr="006D7DAA" w:rsidRDefault="002F5476" w:rsidP="002F547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17E8DDA" w14:textId="77777777" w:rsidR="002F5476" w:rsidRPr="00360F9F" w:rsidRDefault="002F5476" w:rsidP="002F547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4331AC" w:rsidRPr="00360F9F" w14:paraId="46BA51A2" w14:textId="77777777" w:rsidTr="0000397A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9D3D08D" w14:textId="77777777" w:rsidR="004331AC" w:rsidRPr="00651B97" w:rsidRDefault="004331AC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DF4A4B0" w14:textId="2732B1C1" w:rsidR="004331AC" w:rsidRPr="001D6588" w:rsidRDefault="007D7FE6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FF0000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3" w:type="dxa"/>
            <w:vAlign w:val="center"/>
          </w:tcPr>
          <w:p w14:paraId="1D5ECA42" w14:textId="56BD507A" w:rsidR="004331AC" w:rsidRPr="00651B97" w:rsidRDefault="007D7FE6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3" w:type="dxa"/>
            <w:vAlign w:val="center"/>
          </w:tcPr>
          <w:p w14:paraId="5882030B" w14:textId="57071B92" w:rsidR="004331AC" w:rsidRPr="00651B97" w:rsidRDefault="007D7FE6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3" w:type="dxa"/>
            <w:vAlign w:val="center"/>
          </w:tcPr>
          <w:p w14:paraId="0EBB9843" w14:textId="2E2FCBDF" w:rsidR="004331AC" w:rsidRPr="00E16BF4" w:rsidRDefault="007D7FE6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FF0000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6" w:type="dxa"/>
            <w:vAlign w:val="center"/>
          </w:tcPr>
          <w:p w14:paraId="4DCCFEF5" w14:textId="04FDDC54" w:rsidR="004331AC" w:rsidRPr="00651B97" w:rsidRDefault="007D7FE6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C5DD4D2" w14:textId="77777777" w:rsidR="004331AC" w:rsidRPr="00360F9F" w:rsidRDefault="004331AC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4331AC" w:rsidRPr="00360F9F" w14:paraId="2BA10596" w14:textId="77777777" w:rsidTr="0000397A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4DA896B" w14:textId="77777777" w:rsidR="004331AC" w:rsidRPr="006D7DAA" w:rsidRDefault="004331AC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ED6B857" w14:textId="4AC50E6A" w:rsidR="004331AC" w:rsidRPr="001D6588" w:rsidRDefault="004331AC" w:rsidP="004331AC">
            <w:pPr>
              <w:bidi/>
              <w:jc w:val="center"/>
              <w:rPr>
                <w:rFonts w:asciiTheme="majorBidi" w:hAnsiTheme="majorBidi" w:cs="B Nazanin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E6AE628" w14:textId="77777777" w:rsidR="004331AC" w:rsidRPr="006D7DAA" w:rsidRDefault="004331AC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60C4C72" w14:textId="49A1B0DA" w:rsidR="004331AC" w:rsidRPr="006D7DAA" w:rsidRDefault="004331AC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0DD88EF" w14:textId="049443A5" w:rsidR="004331AC" w:rsidRPr="00E16BF4" w:rsidRDefault="004331AC" w:rsidP="004331AC">
            <w:pPr>
              <w:bidi/>
              <w:jc w:val="center"/>
              <w:rPr>
                <w:rFonts w:asciiTheme="majorBidi" w:hAnsiTheme="majorBidi" w:cs="B Nazanin"/>
                <w:color w:val="FF0000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Align w:val="center"/>
          </w:tcPr>
          <w:p w14:paraId="1DDAF24C" w14:textId="00AEBE3E" w:rsidR="004331AC" w:rsidRPr="006D7DAA" w:rsidRDefault="004331AC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38E0D4C" w14:textId="77777777" w:rsidR="004331AC" w:rsidRPr="00360F9F" w:rsidRDefault="004331AC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92EAC" w:rsidRPr="00360F9F" w14:paraId="54276B3D" w14:textId="77777777" w:rsidTr="009A2286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B601166" w14:textId="77777777" w:rsidR="00092EAC" w:rsidRPr="00651B97" w:rsidRDefault="00092EAC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0F8861F4" w14:textId="66630B20" w:rsidR="00092EAC" w:rsidRPr="00651B97" w:rsidRDefault="007D7FE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3" w:type="dxa"/>
            <w:vAlign w:val="center"/>
          </w:tcPr>
          <w:p w14:paraId="7E2296B1" w14:textId="1B824ECC" w:rsidR="00092EAC" w:rsidRPr="00651B97" w:rsidRDefault="007D7FE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3" w:type="dxa"/>
            <w:vAlign w:val="center"/>
          </w:tcPr>
          <w:p w14:paraId="0FFC0854" w14:textId="114277F0" w:rsidR="00092EAC" w:rsidRPr="00651B97" w:rsidRDefault="007D7FE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3" w:type="dxa"/>
            <w:vAlign w:val="center"/>
          </w:tcPr>
          <w:p w14:paraId="52D83417" w14:textId="313A1D18" w:rsidR="00092EAC" w:rsidRPr="00051DD3" w:rsidRDefault="007D7FE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color w:val="FF0000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B532B53" w14:textId="69EBA7CD" w:rsidR="00092EAC" w:rsidRPr="00651B97" w:rsidRDefault="007D7FE6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فرصت مطالعات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0B1E83E" w14:textId="77777777" w:rsidR="00092EAC" w:rsidRPr="00360F9F" w:rsidRDefault="00092EAC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092EAC" w:rsidRPr="00360F9F" w14:paraId="2027EBF3" w14:textId="77777777" w:rsidTr="009A2286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0749DF67" w14:textId="77777777" w:rsidR="00092EAC" w:rsidRPr="005F004E" w:rsidRDefault="00092EAC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380C1689" w14:textId="77777777" w:rsidR="00092EAC" w:rsidRPr="005F004E" w:rsidRDefault="00092EAC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2C94E60" w14:textId="77777777" w:rsidR="00092EAC" w:rsidRPr="005F004E" w:rsidRDefault="00092EAC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3FD09317" w14:textId="77777777" w:rsidR="00092EAC" w:rsidRPr="005F004E" w:rsidRDefault="00092EAC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3FA7A782" w14:textId="77777777" w:rsidR="00092EAC" w:rsidRPr="005F004E" w:rsidRDefault="00092EAC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DD1EB03" w14:textId="77777777" w:rsidR="00092EAC" w:rsidRPr="005F004E" w:rsidRDefault="00092EAC" w:rsidP="009A2286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1931A231" w14:textId="77777777" w:rsidR="00092EAC" w:rsidRPr="00360F9F" w:rsidRDefault="00092EAC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6937AF5" w14:textId="5837AB11" w:rsidR="00092EAC" w:rsidRDefault="00092EAC" w:rsidP="00092EAC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6AAA9B6B" w14:textId="2DB48459" w:rsidR="00343D6A" w:rsidRDefault="00343D6A" w:rsidP="00343D6A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01461A6F" w14:textId="7970CE77" w:rsidR="004331AC" w:rsidRDefault="004331AC" w:rsidP="004331AC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77ADA9A2" w14:textId="77777777" w:rsidR="004331AC" w:rsidRDefault="004331AC" w:rsidP="004331AC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18249E53" w14:textId="4FDAA14E" w:rsidR="00343D6A" w:rsidRDefault="00343D6A" w:rsidP="00343D6A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116B0E4C" w14:textId="53102EBC" w:rsidR="00343D6A" w:rsidRDefault="00343D6A" w:rsidP="00343D6A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0A484ABF" w14:textId="4C6E4851" w:rsidR="00343D6A" w:rsidRPr="00651B97" w:rsidRDefault="00343D6A" w:rsidP="0085435B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 w:rsidR="0085435B"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2-1401، دکتر </w:t>
      </w:r>
      <w:r w:rsidR="00FC16BF">
        <w:rPr>
          <w:rFonts w:ascii="Husseini" w:hAnsi="Husseini" w:cs="B Nazanin" w:hint="cs"/>
          <w:b/>
          <w:bCs/>
          <w:sz w:val="28"/>
          <w:szCs w:val="28"/>
          <w:rtl/>
        </w:rPr>
        <w:t>محترم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343D6A" w:rsidRPr="00360F9F" w14:paraId="5047B6EA" w14:textId="77777777" w:rsidTr="004331AC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1268317E" w14:textId="77777777" w:rsidR="00343D6A" w:rsidRDefault="00343D6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23F79C7" w14:textId="77777777" w:rsidR="00343D6A" w:rsidRDefault="00343D6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82F9A51" w14:textId="77777777" w:rsidR="00343D6A" w:rsidRPr="00360F9F" w:rsidRDefault="00343D6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53FD2CA" w14:textId="77777777" w:rsidR="00343D6A" w:rsidRPr="00360F9F" w:rsidRDefault="00343D6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:00-11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C868685" w14:textId="77777777" w:rsidR="00343D6A" w:rsidRPr="00360F9F" w:rsidRDefault="00343D6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-10:0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FE36EF6" w14:textId="77777777" w:rsidR="00343D6A" w:rsidRPr="00360F9F" w:rsidRDefault="00343D6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:0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1324BA9F" w14:textId="77777777" w:rsidR="00343D6A" w:rsidRDefault="00343D6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031824C8" w14:textId="77777777" w:rsidR="00343D6A" w:rsidRPr="00360F9F" w:rsidRDefault="00343D6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9D77DA" w:rsidRPr="00360F9F" w14:paraId="44595018" w14:textId="77777777" w:rsidTr="004331AC">
        <w:trPr>
          <w:trHeight w:val="530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A4119EE" w14:textId="2E54AEC0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م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ترک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بات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ز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ست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فعال</w:t>
            </w:r>
          </w:p>
        </w:tc>
        <w:tc>
          <w:tcPr>
            <w:tcW w:w="1663" w:type="dxa"/>
            <w:vAlign w:val="center"/>
          </w:tcPr>
          <w:p w14:paraId="5E8CB805" w14:textId="731F5784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کاربرد آنز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م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ها در فناور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اد غذ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577C7B9F" w14:textId="77777777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5D9F5A80" w14:textId="5CAFAD8C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ثر فر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ند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بر ک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ف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ت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اد غذ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55FD53D" w14:textId="77777777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08845EDA" w14:textId="77777777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93794EE" w14:textId="77777777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9D77DA" w:rsidRPr="00360F9F" w14:paraId="0C4749EC" w14:textId="77777777" w:rsidTr="004331AC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1627632" w14:textId="01C0BCCB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295D2EF6" w14:textId="146D6555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کتر</w:t>
            </w: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76DF6230" w14:textId="77777777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2C6CEEF" w14:textId="07945D93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4FFD9EA2" w14:textId="77777777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FBB97C6" w14:textId="77777777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ABA687C" w14:textId="77777777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D77DA" w:rsidRPr="00360F9F" w14:paraId="7B3AD1D5" w14:textId="77777777" w:rsidTr="004331AC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5EB934A" w14:textId="42B5B8AE" w:rsidR="009D77DA" w:rsidRPr="007E0D5D" w:rsidRDefault="004331AC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597E4C55" w14:textId="5C51A1B6" w:rsidR="009D77DA" w:rsidRPr="007E0D5D" w:rsidRDefault="004331AC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D433989" w14:textId="26BBA88A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کاربرد نرم افزاره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حاسبات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در صن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 (عملی)</w:t>
            </w:r>
          </w:p>
        </w:tc>
        <w:tc>
          <w:tcPr>
            <w:tcW w:w="1663" w:type="dxa"/>
            <w:vAlign w:val="center"/>
          </w:tcPr>
          <w:p w14:paraId="770322BE" w14:textId="5418534C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فر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نده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رحرارت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اد غذ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3" w:type="dxa"/>
            <w:vAlign w:val="center"/>
          </w:tcPr>
          <w:p w14:paraId="4E58DB64" w14:textId="1E68BE0C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کاربرد نرم افزاره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حاسبات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در صن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1E57BA5" w14:textId="478C1F7D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BC54D7F" w14:textId="77777777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9D77DA" w:rsidRPr="00360F9F" w14:paraId="6178C82F" w14:textId="77777777" w:rsidTr="004331AC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A90CA46" w14:textId="510FEBAD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FAC9681" w14:textId="198C9D96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B1699BE" w14:textId="376077C9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3" w:type="dxa"/>
            <w:vAlign w:val="center"/>
          </w:tcPr>
          <w:p w14:paraId="0D1507C9" w14:textId="44406BCB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3" w:type="dxa"/>
            <w:vAlign w:val="center"/>
          </w:tcPr>
          <w:p w14:paraId="7AD863DC" w14:textId="334F8576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A7BF7D1" w14:textId="65A0DD7E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0DEE15E" w14:textId="77777777" w:rsidR="009D77DA" w:rsidRPr="007E0D5D" w:rsidRDefault="009D77DA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7135D" w:rsidRPr="00360F9F" w14:paraId="4DDA4A0A" w14:textId="77777777" w:rsidTr="004331AC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1A4A8A2" w14:textId="2BFCA126" w:rsidR="0007135D" w:rsidRPr="007E0D5D" w:rsidRDefault="0007135D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54E64ED4" w14:textId="3D27693A" w:rsidR="0007135D" w:rsidRPr="007E0D5D" w:rsidRDefault="0007135D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226AFE26" w14:textId="583CEAD6" w:rsidR="0007135D" w:rsidRPr="007E0D5D" w:rsidRDefault="0007135D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تجز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اد غذ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3" w:type="dxa"/>
            <w:vAlign w:val="center"/>
          </w:tcPr>
          <w:p w14:paraId="7DA4B731" w14:textId="19945086" w:rsidR="0007135D" w:rsidRPr="007E0D5D" w:rsidRDefault="007E0D5D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م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پروتئ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ن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ها</w:t>
            </w:r>
          </w:p>
        </w:tc>
        <w:tc>
          <w:tcPr>
            <w:tcW w:w="1663" w:type="dxa"/>
            <w:vAlign w:val="center"/>
          </w:tcPr>
          <w:p w14:paraId="3314C644" w14:textId="5479B6D4" w:rsidR="0007135D" w:rsidRPr="007E0D5D" w:rsidRDefault="0007135D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دل ساز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قدمات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F06F519" w14:textId="550A5B84" w:rsidR="0007135D" w:rsidRPr="007E0D5D" w:rsidRDefault="0007135D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8F5841F" w14:textId="77777777" w:rsidR="0007135D" w:rsidRPr="007E0D5D" w:rsidRDefault="0007135D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07135D" w:rsidRPr="00360F9F" w14:paraId="38B92E91" w14:textId="77777777" w:rsidTr="004331AC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A5744FD" w14:textId="6A5D2551" w:rsidR="0007135D" w:rsidRPr="007E0D5D" w:rsidRDefault="0007135D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0FE7235" w14:textId="0614E335" w:rsidR="0007135D" w:rsidRPr="007E0D5D" w:rsidRDefault="0007135D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C701BFF" w14:textId="3409E989" w:rsidR="0007135D" w:rsidRPr="007E0D5D" w:rsidRDefault="0007135D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43EEB6B7" w14:textId="04C38DAD" w:rsidR="0007135D" w:rsidRPr="007E0D5D" w:rsidRDefault="007E0D5D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3" w:type="dxa"/>
            <w:vAlign w:val="center"/>
          </w:tcPr>
          <w:p w14:paraId="37E46359" w14:textId="508D80DC" w:rsidR="0007135D" w:rsidRPr="007E0D5D" w:rsidRDefault="0007135D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FC41124" w14:textId="7FEFB821" w:rsidR="0007135D" w:rsidRPr="007E0D5D" w:rsidRDefault="0007135D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FD27AAE" w14:textId="77777777" w:rsidR="0007135D" w:rsidRPr="007E0D5D" w:rsidRDefault="0007135D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3B146D" w:rsidRPr="00360F9F" w14:paraId="766DE813" w14:textId="77777777" w:rsidTr="004331AC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33C43D9" w14:textId="77777777" w:rsidR="003B146D" w:rsidRPr="007E0D5D" w:rsidRDefault="003B146D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A03A723" w14:textId="6CF1F834" w:rsidR="003B146D" w:rsidRPr="007E0D5D" w:rsidRDefault="004331AC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92FB23E" w14:textId="77777777" w:rsidR="003B146D" w:rsidRPr="007E0D5D" w:rsidRDefault="003B146D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65D5EE21" w14:textId="3D0F3C28" w:rsidR="003B146D" w:rsidRPr="007E0D5D" w:rsidRDefault="003B146D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تجز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7E0D5D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اد غذا</w:t>
            </w: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 (عملی)</w:t>
            </w:r>
          </w:p>
        </w:tc>
        <w:tc>
          <w:tcPr>
            <w:tcW w:w="1663" w:type="dxa"/>
            <w:vAlign w:val="center"/>
          </w:tcPr>
          <w:p w14:paraId="5B1D609F" w14:textId="15BF08CC" w:rsidR="003B146D" w:rsidRPr="007E0D5D" w:rsidRDefault="004331AC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1109E8A" w14:textId="0D96332B" w:rsidR="003B146D" w:rsidRPr="007E0D5D" w:rsidRDefault="003B146D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59EC164" w14:textId="77777777" w:rsidR="003B146D" w:rsidRPr="007E0D5D" w:rsidRDefault="003B146D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3B146D" w:rsidRPr="00360F9F" w14:paraId="0AAF11DB" w14:textId="77777777" w:rsidTr="004331AC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16D1D6E" w14:textId="77777777" w:rsidR="003B146D" w:rsidRPr="007E0D5D" w:rsidRDefault="003B146D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20F00F9" w14:textId="112253B5" w:rsidR="003B146D" w:rsidRPr="007E0D5D" w:rsidRDefault="003B146D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4A4F540" w14:textId="77777777" w:rsidR="003B146D" w:rsidRPr="007E0D5D" w:rsidRDefault="003B146D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76152D9" w14:textId="68FDC0CE" w:rsidR="003B146D" w:rsidRPr="007E0D5D" w:rsidRDefault="003B146D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7E0D5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0BB41AF6" w14:textId="29FF398E" w:rsidR="003B146D" w:rsidRPr="007E0D5D" w:rsidRDefault="003B146D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77B17D3" w14:textId="26D9DB02" w:rsidR="003B146D" w:rsidRPr="007E0D5D" w:rsidRDefault="003B146D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84DC5ED" w14:textId="77777777" w:rsidR="003B146D" w:rsidRPr="007E0D5D" w:rsidRDefault="003B146D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238C0" w:rsidRPr="00360F9F" w14:paraId="029A1A0F" w14:textId="77777777" w:rsidTr="004331AC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94CC297" w14:textId="77777777" w:rsidR="00A238C0" w:rsidRPr="007E0D5D" w:rsidRDefault="00A238C0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10D2185D" w14:textId="77777777" w:rsidR="00A238C0" w:rsidRPr="007E0D5D" w:rsidRDefault="00A238C0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6FD64DA" w14:textId="77777777" w:rsidR="00A238C0" w:rsidRPr="007E0D5D" w:rsidRDefault="00A238C0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2212DA76" w14:textId="29458EC5" w:rsidR="00A238C0" w:rsidRPr="007E0D5D" w:rsidRDefault="00A238C0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8539D7C" w14:textId="2899BA1A" w:rsidR="00A238C0" w:rsidRPr="007E0D5D" w:rsidRDefault="00A238C0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ACD75DD" w14:textId="77777777" w:rsidR="00A238C0" w:rsidRPr="007E0D5D" w:rsidRDefault="00A238C0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72F74A1" w14:textId="77777777" w:rsidR="00A238C0" w:rsidRPr="007E0D5D" w:rsidRDefault="00A238C0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7E0D5D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A238C0" w:rsidRPr="00360F9F" w14:paraId="06BA6C1C" w14:textId="77777777" w:rsidTr="004331AC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6CE6758E" w14:textId="77777777" w:rsidR="00A238C0" w:rsidRPr="005F004E" w:rsidRDefault="00A238C0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038CD0F" w14:textId="77777777" w:rsidR="00A238C0" w:rsidRPr="005F004E" w:rsidRDefault="00A238C0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E1FAEC2" w14:textId="77777777" w:rsidR="00A238C0" w:rsidRPr="005F004E" w:rsidRDefault="00A238C0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080416A" w14:textId="77777777" w:rsidR="00A238C0" w:rsidRPr="005F004E" w:rsidRDefault="00A238C0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35A3993" w14:textId="77777777" w:rsidR="00A238C0" w:rsidRPr="005F004E" w:rsidRDefault="00A238C0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75FB3D6" w14:textId="77777777" w:rsidR="00A238C0" w:rsidRPr="005F004E" w:rsidRDefault="00A238C0" w:rsidP="004331A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5D830743" w14:textId="77777777" w:rsidR="00A238C0" w:rsidRPr="00360F9F" w:rsidRDefault="00A238C0" w:rsidP="004331A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8D22EB0" w14:textId="77777777" w:rsidR="00343D6A" w:rsidRDefault="00343D6A" w:rsidP="00343D6A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4BC8843A" w14:textId="77777777" w:rsidR="0011534E" w:rsidRDefault="0011534E" w:rsidP="0085435B">
      <w:pPr>
        <w:bidi/>
        <w:jc w:val="center"/>
        <w:rPr>
          <w:rFonts w:ascii="Husseini" w:hAnsi="Husseini" w:cs="B Nazanin"/>
          <w:b/>
          <w:bCs/>
          <w:sz w:val="28"/>
          <w:szCs w:val="28"/>
          <w:rtl/>
        </w:rPr>
      </w:pPr>
    </w:p>
    <w:p w14:paraId="20FF4EB7" w14:textId="1466EE16" w:rsidR="00CB190F" w:rsidRPr="00651B97" w:rsidRDefault="00CB190F" w:rsidP="0011534E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 w:rsidR="0085435B">
        <w:rPr>
          <w:rFonts w:ascii="Husseini" w:hAnsi="Husseini" w:cs="B Nazanin" w:hint="cs"/>
          <w:b/>
          <w:bCs/>
          <w:sz w:val="28"/>
          <w:szCs w:val="28"/>
          <w:rtl/>
        </w:rPr>
        <w:t xml:space="preserve">دوم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قیطران پور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CB190F" w:rsidRPr="00360F9F" w14:paraId="46563918" w14:textId="77777777" w:rsidTr="00303AC3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7D7B8430" w14:textId="77777777" w:rsidR="00CB190F" w:rsidRDefault="00CB190F" w:rsidP="00303AC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68B311C" w14:textId="77777777" w:rsidR="00CB190F" w:rsidRDefault="00CB190F" w:rsidP="00303AC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4E7A277" w14:textId="77777777" w:rsidR="00CB190F" w:rsidRPr="00360F9F" w:rsidRDefault="00CB190F" w:rsidP="00303AC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55077E9" w14:textId="77777777" w:rsidR="00CB190F" w:rsidRPr="00360F9F" w:rsidRDefault="00CB190F" w:rsidP="00303AC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:00-11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B1506D3" w14:textId="77777777" w:rsidR="00CB190F" w:rsidRPr="00360F9F" w:rsidRDefault="00CB190F" w:rsidP="00303AC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-10:0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0B3BD0B" w14:textId="77777777" w:rsidR="00CB190F" w:rsidRPr="00360F9F" w:rsidRDefault="00CB190F" w:rsidP="00303AC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:0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1A683A85" w14:textId="77777777" w:rsidR="00CB190F" w:rsidRDefault="00CB190F" w:rsidP="00303AC3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2B99CCE5" w14:textId="77777777" w:rsidR="00CB190F" w:rsidRPr="00360F9F" w:rsidRDefault="00CB190F" w:rsidP="00303AC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CF65B8" w:rsidRPr="00360F9F" w14:paraId="34EB7CF8" w14:textId="77777777" w:rsidTr="0000397A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74D927A1" w14:textId="77777777" w:rsidR="00CF65B8" w:rsidRPr="00651B97" w:rsidRDefault="00CF65B8" w:rsidP="00CF65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9D24A7E" w14:textId="4862AB8D" w:rsidR="00CF65B8" w:rsidRPr="00DA3A76" w:rsidRDefault="00CF65B8" w:rsidP="00CF65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تکنولوژ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گوشت و ش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لات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(عملی)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380991E" w14:textId="77777777" w:rsidR="00CF65B8" w:rsidRPr="00DA3A76" w:rsidRDefault="00CF65B8" w:rsidP="00CF65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177EE978" w14:textId="0D4EE63F" w:rsidR="00CF65B8" w:rsidRPr="00DA3A76" w:rsidRDefault="00583184" w:rsidP="00CF65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ACF64B3" w14:textId="4FC680FA" w:rsidR="00CF65B8" w:rsidRPr="00DA3A76" w:rsidRDefault="00583184" w:rsidP="00CF65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01572B81" w14:textId="6E3BB89E" w:rsidR="00CF65B8" w:rsidRPr="00DA3A76" w:rsidRDefault="00CF65B8" w:rsidP="00CF65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تکنولوژ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گوشت و ش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لات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82CACBD" w14:textId="77777777" w:rsidR="00CF65B8" w:rsidRPr="00DA3A76" w:rsidRDefault="00CF65B8" w:rsidP="00CF65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CF65B8" w:rsidRPr="00360F9F" w14:paraId="771592D4" w14:textId="77777777" w:rsidTr="00303AC3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925FED0" w14:textId="77777777" w:rsidR="00CF65B8" w:rsidRPr="006D7DAA" w:rsidRDefault="00CF65B8" w:rsidP="00CF65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1AD430C" w14:textId="39F694A6" w:rsidR="00CF65B8" w:rsidRPr="00DA3A76" w:rsidRDefault="00CF65B8" w:rsidP="00CF65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7EF1FE78" w14:textId="77777777" w:rsidR="00CF65B8" w:rsidRPr="00DA3A76" w:rsidRDefault="00CF65B8" w:rsidP="00CF65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4BC3D01" w14:textId="0F5123C5" w:rsidR="00CF65B8" w:rsidRPr="00DA3A76" w:rsidRDefault="00CF65B8" w:rsidP="00CF65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47D0922" w14:textId="6B6A3A5E" w:rsidR="00CF65B8" w:rsidRPr="00DA3A76" w:rsidRDefault="00CF65B8" w:rsidP="00CF65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BD438EA" w14:textId="42330293" w:rsidR="00CF65B8" w:rsidRPr="00DA3A76" w:rsidRDefault="00CF65B8" w:rsidP="00CF65B8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7984180" w14:textId="77777777" w:rsidR="00CF65B8" w:rsidRPr="00DA3A76" w:rsidRDefault="00CF65B8" w:rsidP="00CF65B8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00397A" w:rsidRPr="00360F9F" w14:paraId="211CDEF8" w14:textId="77777777" w:rsidTr="00303AC3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1AECC39" w14:textId="2DA9DC8E" w:rsidR="0000397A" w:rsidRPr="00651B97" w:rsidRDefault="0000397A" w:rsidP="005831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</w:tcPr>
          <w:p w14:paraId="79DD6E43" w14:textId="3802B038" w:rsidR="0000397A" w:rsidRPr="00DA3A76" w:rsidRDefault="0000397A" w:rsidP="005831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EDBEC16" w14:textId="65A168AD" w:rsidR="0000397A" w:rsidRPr="00DA3A76" w:rsidRDefault="0000397A" w:rsidP="005831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15FCE9A0" w14:textId="26A785CB" w:rsidR="0000397A" w:rsidRPr="00DA3A76" w:rsidRDefault="0000397A" w:rsidP="0000397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کارافر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ن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در صن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 (عملی)</w:t>
            </w:r>
          </w:p>
        </w:tc>
        <w:tc>
          <w:tcPr>
            <w:tcW w:w="1663" w:type="dxa"/>
            <w:vAlign w:val="center"/>
          </w:tcPr>
          <w:p w14:paraId="229B6C9A" w14:textId="77777777" w:rsidR="0000397A" w:rsidRPr="00DA3A76" w:rsidRDefault="0000397A" w:rsidP="005831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FA222BE" w14:textId="4854E020" w:rsidR="0000397A" w:rsidRPr="00DA3A76" w:rsidRDefault="00DA3A76" w:rsidP="005831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ستخراج و خالص ساز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پ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شرفت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A1BA1D9" w14:textId="77777777" w:rsidR="0000397A" w:rsidRPr="00DA3A76" w:rsidRDefault="0000397A" w:rsidP="005831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00397A" w:rsidRPr="00360F9F" w14:paraId="45B3CD9B" w14:textId="77777777" w:rsidTr="00303AC3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BA2A177" w14:textId="6B05395B" w:rsidR="0000397A" w:rsidRPr="006D7DAA" w:rsidRDefault="0000397A" w:rsidP="005831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919361C" w14:textId="687EFEE3" w:rsidR="0000397A" w:rsidRPr="00DA3A76" w:rsidRDefault="0000397A" w:rsidP="005831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73DAEF5" w14:textId="7C399D25" w:rsidR="0000397A" w:rsidRPr="00DA3A76" w:rsidRDefault="0000397A" w:rsidP="005831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46DBE3A" w14:textId="03C4952A" w:rsidR="0000397A" w:rsidRPr="00DA3A76" w:rsidRDefault="0000397A" w:rsidP="005831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11278D04" w14:textId="77777777" w:rsidR="0000397A" w:rsidRPr="00DA3A76" w:rsidRDefault="0000397A" w:rsidP="005831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559930B" w14:textId="23401572" w:rsidR="0000397A" w:rsidRPr="00DA3A76" w:rsidRDefault="00DA3A76" w:rsidP="005831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86AD680" w14:textId="77777777" w:rsidR="0000397A" w:rsidRPr="00DA3A76" w:rsidRDefault="0000397A" w:rsidP="005831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D332FE" w:rsidRPr="00360F9F" w14:paraId="1A2C656C" w14:textId="77777777" w:rsidTr="0000397A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DE39CBC" w14:textId="5F5C0F20" w:rsidR="00D332FE" w:rsidRPr="00651B97" w:rsidRDefault="0011534E" w:rsidP="00D332F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000A194" w14:textId="51C40468" w:rsidR="00D332FE" w:rsidRPr="00DA3A76" w:rsidRDefault="00D332FE" w:rsidP="00D332F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عمل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ت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احد پ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شرفته</w:t>
            </w:r>
          </w:p>
        </w:tc>
        <w:tc>
          <w:tcPr>
            <w:tcW w:w="1663" w:type="dxa"/>
            <w:vAlign w:val="center"/>
          </w:tcPr>
          <w:p w14:paraId="734376F7" w14:textId="65C35A08" w:rsidR="00D332FE" w:rsidRPr="00DA3A76" w:rsidRDefault="0000397A" w:rsidP="00D332F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7E37D784" w14:textId="04E5C9D8" w:rsidR="00D332FE" w:rsidRPr="00DA3A76" w:rsidRDefault="00D332FE" w:rsidP="00D332F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صول طراح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کارخانجات صن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(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عمل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)</w:t>
            </w: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3F53D179" w14:textId="39BF2005" w:rsidR="00D332FE" w:rsidRPr="00DA3A76" w:rsidRDefault="00991974" w:rsidP="00D332F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D97E5CD" w14:textId="320DE43E" w:rsidR="00D332FE" w:rsidRPr="00DA3A76" w:rsidRDefault="00D332FE" w:rsidP="00D332F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صول مهندس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صن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2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757B0F5" w14:textId="77777777" w:rsidR="00D332FE" w:rsidRPr="00DA3A76" w:rsidRDefault="00D332FE" w:rsidP="00D332F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D332FE" w:rsidRPr="00360F9F" w14:paraId="1C473101" w14:textId="77777777" w:rsidTr="0000397A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43B9F7A" w14:textId="5027DF77" w:rsidR="00D332FE" w:rsidRPr="006D7DAA" w:rsidRDefault="00D332FE" w:rsidP="00D332F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E61CA7B" w14:textId="14B9A652" w:rsidR="00D332FE" w:rsidRPr="00DA3A76" w:rsidRDefault="00D332FE" w:rsidP="00D332F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3" w:type="dxa"/>
            <w:vAlign w:val="center"/>
          </w:tcPr>
          <w:p w14:paraId="38A1D59B" w14:textId="2209C481" w:rsidR="00D332FE" w:rsidRPr="00DA3A76" w:rsidRDefault="00D332FE" w:rsidP="00D332F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38C7E24" w14:textId="5131D5F1" w:rsidR="00D332FE" w:rsidRPr="00DA3A76" w:rsidRDefault="00D332FE" w:rsidP="00D332F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2FCFF4F5" w14:textId="743C37DB" w:rsidR="00D332FE" w:rsidRPr="00DA3A76" w:rsidRDefault="00D332FE" w:rsidP="00D332F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7F53897" w14:textId="410503D5" w:rsidR="00D332FE" w:rsidRPr="00DA3A76" w:rsidRDefault="00D332FE" w:rsidP="00D332F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588CDAC" w14:textId="77777777" w:rsidR="00D332FE" w:rsidRPr="00DA3A76" w:rsidRDefault="00D332FE" w:rsidP="00D332F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91974" w:rsidRPr="00360F9F" w14:paraId="7D829478" w14:textId="77777777" w:rsidTr="0000397A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22FAE08" w14:textId="77777777" w:rsidR="00991974" w:rsidRPr="00651B97" w:rsidRDefault="00991974" w:rsidP="005831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A344B5D" w14:textId="2C748DBA" w:rsidR="00991974" w:rsidRPr="00DA3A76" w:rsidRDefault="00991974" w:rsidP="005831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صول مهندس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صن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2</w:t>
            </w:r>
          </w:p>
        </w:tc>
        <w:tc>
          <w:tcPr>
            <w:tcW w:w="1663" w:type="dxa"/>
            <w:vAlign w:val="center"/>
          </w:tcPr>
          <w:p w14:paraId="333BFC56" w14:textId="77777777" w:rsidR="00991974" w:rsidRPr="00DA3A76" w:rsidRDefault="00991974" w:rsidP="005831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1F4C4902" w14:textId="4AFBBC7A" w:rsidR="00991974" w:rsidRPr="00DA3A76" w:rsidRDefault="00991974" w:rsidP="005831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بان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آمار و کاربرد آن در صن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(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عمل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)</w:t>
            </w:r>
          </w:p>
        </w:tc>
        <w:tc>
          <w:tcPr>
            <w:tcW w:w="1663" w:type="dxa"/>
            <w:vAlign w:val="center"/>
          </w:tcPr>
          <w:p w14:paraId="4C999C6E" w14:textId="53BD5BEE" w:rsidR="00991974" w:rsidRPr="00DA3A76" w:rsidRDefault="00991974" w:rsidP="005831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کارافر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ن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در صن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C130579" w14:textId="4729CE59" w:rsidR="00991974" w:rsidRPr="00DA3A76" w:rsidRDefault="00991974" w:rsidP="005831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بان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آمار و کاربرد آن در صن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0C5C0CF" w14:textId="77777777" w:rsidR="00991974" w:rsidRPr="00DA3A76" w:rsidRDefault="00991974" w:rsidP="005831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991974" w:rsidRPr="00360F9F" w14:paraId="23C56860" w14:textId="77777777" w:rsidTr="0000397A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586C68B" w14:textId="77777777" w:rsidR="00991974" w:rsidRPr="006D7DAA" w:rsidRDefault="00991974" w:rsidP="005831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E7B7B37" w14:textId="0E6DE6B9" w:rsidR="00991974" w:rsidRPr="00DA3A76" w:rsidRDefault="00991974" w:rsidP="005831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1232DA14" w14:textId="77777777" w:rsidR="00991974" w:rsidRPr="00DA3A76" w:rsidRDefault="00991974" w:rsidP="005831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3E4F6B9" w14:textId="149E4D04" w:rsidR="00991974" w:rsidRPr="00DA3A76" w:rsidRDefault="00991974" w:rsidP="005831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41D9FFA8" w14:textId="22EC02F6" w:rsidR="00991974" w:rsidRPr="00DA3A76" w:rsidRDefault="00991974" w:rsidP="005831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331B1D0" w14:textId="29DE19A7" w:rsidR="00991974" w:rsidRPr="00DA3A76" w:rsidRDefault="00991974" w:rsidP="005831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47F53FB" w14:textId="77777777" w:rsidR="00991974" w:rsidRPr="00DA3A76" w:rsidRDefault="00991974" w:rsidP="005831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B190F" w:rsidRPr="00360F9F" w14:paraId="30EB7EF4" w14:textId="77777777" w:rsidTr="00303AC3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741FA72" w14:textId="77777777" w:rsidR="00CB190F" w:rsidRPr="00651B97" w:rsidRDefault="00CB190F" w:rsidP="00303AC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6931E3DE" w14:textId="77777777" w:rsidR="00CB190F" w:rsidRPr="00DA3A76" w:rsidRDefault="00CB190F" w:rsidP="00303AC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9FFB08A" w14:textId="77777777" w:rsidR="00CB190F" w:rsidRPr="00DA3A76" w:rsidRDefault="00CB190F" w:rsidP="00303AC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21245F66" w14:textId="7DE0E6C9" w:rsidR="00CB190F" w:rsidRPr="00DA3A76" w:rsidRDefault="0011534E" w:rsidP="00303AC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0B6C878D" w14:textId="061A29F2" w:rsidR="00CB190F" w:rsidRPr="00DA3A76" w:rsidRDefault="003C01AD" w:rsidP="00303AC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جلسه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D98E83D" w14:textId="77777777" w:rsidR="00CB190F" w:rsidRPr="00DA3A76" w:rsidRDefault="00CB190F" w:rsidP="00303AC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E1258F5" w14:textId="77777777" w:rsidR="00CB190F" w:rsidRPr="00DA3A76" w:rsidRDefault="00CB190F" w:rsidP="00303AC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CB190F" w:rsidRPr="00360F9F" w14:paraId="18D396F5" w14:textId="77777777" w:rsidTr="00303AC3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5722936" w14:textId="77777777" w:rsidR="00CB190F" w:rsidRPr="005F004E" w:rsidRDefault="00CB190F" w:rsidP="00303AC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7A3DCE7" w14:textId="77777777" w:rsidR="00CB190F" w:rsidRPr="005F004E" w:rsidRDefault="00CB190F" w:rsidP="00303AC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45E4D0F" w14:textId="77777777" w:rsidR="00CB190F" w:rsidRPr="005F004E" w:rsidRDefault="00CB190F" w:rsidP="00303AC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30BEE256" w14:textId="77777777" w:rsidR="00CB190F" w:rsidRPr="005F004E" w:rsidRDefault="00CB190F" w:rsidP="00303AC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5FDC553" w14:textId="34C7D5B9" w:rsidR="00CB190F" w:rsidRPr="005F004E" w:rsidRDefault="00CB190F" w:rsidP="00303AC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387D0F4" w14:textId="77777777" w:rsidR="00CB190F" w:rsidRPr="005F004E" w:rsidRDefault="00CB190F" w:rsidP="00303AC3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5C67E546" w14:textId="77777777" w:rsidR="00CB190F" w:rsidRPr="00360F9F" w:rsidRDefault="00CB190F" w:rsidP="00303AC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0852F765" w14:textId="77777777" w:rsidR="00CB190F" w:rsidRDefault="00CB190F" w:rsidP="00CB190F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79695AC7" w14:textId="59CC8A7D" w:rsidR="00CB190F" w:rsidRDefault="00CB190F" w:rsidP="00CB190F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16E9C38A" w14:textId="77777777" w:rsidR="00CB190F" w:rsidRDefault="00CB190F" w:rsidP="00CB190F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03B87245" w14:textId="1A1AF96B" w:rsidR="00343D6A" w:rsidRPr="00651B97" w:rsidRDefault="00343D6A" w:rsidP="0085435B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 w:rsidR="0085435B"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امیر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343D6A" w:rsidRPr="00360F9F" w14:paraId="1367B6F7" w14:textId="77777777" w:rsidTr="009A2286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604658E" w14:textId="77777777" w:rsidR="00343D6A" w:rsidRDefault="00343D6A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1B8E40A" w14:textId="77777777" w:rsidR="00343D6A" w:rsidRDefault="00343D6A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D10F2E1" w14:textId="77777777" w:rsidR="00343D6A" w:rsidRPr="00360F9F" w:rsidRDefault="00343D6A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E4271C3" w14:textId="77777777" w:rsidR="00343D6A" w:rsidRPr="00360F9F" w:rsidRDefault="00343D6A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:00-11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6133662" w14:textId="77777777" w:rsidR="00343D6A" w:rsidRPr="00360F9F" w:rsidRDefault="00343D6A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-10:0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A1A20D9" w14:textId="77777777" w:rsidR="00343D6A" w:rsidRPr="00360F9F" w:rsidRDefault="00343D6A" w:rsidP="009A2286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:0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176AF71B" w14:textId="77777777" w:rsidR="00343D6A" w:rsidRDefault="00343D6A" w:rsidP="009A2286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7D968B37" w14:textId="77777777" w:rsidR="00343D6A" w:rsidRPr="00360F9F" w:rsidRDefault="00343D6A" w:rsidP="009A2286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DB7107" w:rsidRPr="00360F9F" w14:paraId="40C1BD22" w14:textId="77777777" w:rsidTr="0000397A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0CE2F07C" w14:textId="77777777" w:rsidR="00DB7107" w:rsidRPr="00651B97" w:rsidRDefault="00DB7107" w:rsidP="00F040E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793074D9" w14:textId="7707A436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یکروبیولوژی عمومی و مواد غذایی</w:t>
            </w: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52FFA4B0" w14:textId="03BEFB3B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345DD785" w14:textId="07058777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صول طراح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ب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وراکتورها</w:t>
            </w:r>
          </w:p>
        </w:tc>
        <w:tc>
          <w:tcPr>
            <w:tcW w:w="1663" w:type="dxa"/>
            <w:vAlign w:val="center"/>
          </w:tcPr>
          <w:p w14:paraId="0F21CC28" w14:textId="4EBC1510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هندس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فر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نده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ز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ست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1EA1CEE9" w14:textId="7B7E6AF5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08B72D9" w14:textId="77777777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DB7107" w:rsidRPr="00360F9F" w14:paraId="29B2DAAC" w14:textId="77777777" w:rsidTr="0000397A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3819412" w14:textId="77777777" w:rsidR="00DB7107" w:rsidRPr="006D7DAA" w:rsidRDefault="00DB7107" w:rsidP="00F040E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7D1A64C1" w14:textId="7B33ABF7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789847BB" w14:textId="36C3E74D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504C873" w14:textId="2080E826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238A8C77" w14:textId="0C56AB69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کتر</w:t>
            </w: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53B7CE9" w14:textId="77777777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633BBA8" w14:textId="77777777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30084" w:rsidRPr="00360F9F" w14:paraId="16DE74CE" w14:textId="77777777" w:rsidTr="00991974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D7BCCA1" w14:textId="77777777" w:rsidR="00A30084" w:rsidRPr="00651B97" w:rsidRDefault="00A30084" w:rsidP="00A300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216615A8" w14:textId="76541ED7" w:rsidR="00A30084" w:rsidRPr="00DA3A76" w:rsidRDefault="00A30084" w:rsidP="009919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م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اد غذ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2</w:t>
            </w:r>
          </w:p>
        </w:tc>
        <w:tc>
          <w:tcPr>
            <w:tcW w:w="1663" w:type="dxa"/>
            <w:vAlign w:val="center"/>
          </w:tcPr>
          <w:p w14:paraId="64598759" w14:textId="2EB44D51" w:rsidR="00A30084" w:rsidRPr="00DA3A76" w:rsidRDefault="00A30084" w:rsidP="009919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روب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ولوژ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موم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(عمل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59AA5FCF" w14:textId="6836002B" w:rsidR="00A30084" w:rsidRPr="00DA3A76" w:rsidRDefault="00A30084" w:rsidP="009919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یکروبیولوژی عمومی و مواد غذایی (عملی)</w:t>
            </w:r>
          </w:p>
        </w:tc>
        <w:tc>
          <w:tcPr>
            <w:tcW w:w="1663" w:type="dxa"/>
            <w:vAlign w:val="center"/>
          </w:tcPr>
          <w:p w14:paraId="782A796A" w14:textId="0620DCB9" w:rsidR="00A30084" w:rsidRPr="00DA3A76" w:rsidRDefault="00A30084" w:rsidP="009919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ثرفرآیندها بر میکروارگانیسم ها و آنزیم ها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080C2F5" w14:textId="46B0556A" w:rsidR="00A30084" w:rsidRPr="00DA3A76" w:rsidRDefault="00A30084" w:rsidP="009919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یکروبیولوژی عمومی و مواد غذای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6C3F6C3" w14:textId="77777777" w:rsidR="00A30084" w:rsidRPr="00DA3A76" w:rsidRDefault="00A30084" w:rsidP="00A300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A30084" w:rsidRPr="00360F9F" w14:paraId="67BC3AA0" w14:textId="77777777" w:rsidTr="00AD1CDD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F33ADC4" w14:textId="77777777" w:rsidR="00A30084" w:rsidRPr="006D7DAA" w:rsidRDefault="00A30084" w:rsidP="00A300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C9E3B7B" w14:textId="14300223" w:rsidR="00A30084" w:rsidRPr="00DA3A76" w:rsidRDefault="00A30084" w:rsidP="00A300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4D5C9A26" w14:textId="7B752F9C" w:rsidR="00A30084" w:rsidRPr="00DA3A76" w:rsidRDefault="00A30084" w:rsidP="00A300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7492940B" w14:textId="7AB15C9E" w:rsidR="00A30084" w:rsidRPr="00DA3A76" w:rsidRDefault="00A30084" w:rsidP="00A300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36466DF2" w14:textId="35C04DD2" w:rsidR="00A30084" w:rsidRPr="00DA3A76" w:rsidRDefault="00A30084" w:rsidP="00A300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6F4B1CF" w14:textId="074F3CB6" w:rsidR="00A30084" w:rsidRPr="00DA3A76" w:rsidRDefault="00A30084" w:rsidP="00A3008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4562452" w14:textId="77777777" w:rsidR="00A30084" w:rsidRPr="00DA3A76" w:rsidRDefault="00A30084" w:rsidP="00A3008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DB7107" w:rsidRPr="00360F9F" w14:paraId="7B63545F" w14:textId="77777777" w:rsidTr="0000397A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3B21E7FD" w14:textId="204DF098" w:rsidR="00DB7107" w:rsidRPr="00651B97" w:rsidRDefault="00DB7107" w:rsidP="00F040E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1ECDA2EA" w14:textId="2C9E001B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فناور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باز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فت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تبد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ل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ض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ات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کشاورز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صن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3" w:type="dxa"/>
            <w:vAlign w:val="center"/>
          </w:tcPr>
          <w:p w14:paraId="51EFA1DB" w14:textId="53F6F52D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م</w:t>
            </w:r>
            <w:r w:rsidRPr="00DA3A76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کروب</w:t>
            </w:r>
            <w:r w:rsidRPr="00DA3A76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ولوژ</w:t>
            </w:r>
            <w:r w:rsidRPr="00DA3A76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 صنعت</w:t>
            </w:r>
            <w:r w:rsidRPr="00DA3A76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-عمل</w:t>
            </w:r>
            <w:r w:rsidRPr="00DA3A76">
              <w:rPr>
                <w:rFonts w:asciiTheme="majorBidi" w:hAnsiTheme="majorBidi" w:cs="B Nazanin"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712126E5" w14:textId="053E831A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b/>
                <w:bCs/>
                <w:i/>
                <w:i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پ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شرفت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ه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نو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ن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در م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کروب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ولوژ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واد غذ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3" w:type="dxa"/>
            <w:vAlign w:val="center"/>
          </w:tcPr>
          <w:p w14:paraId="1FDE2551" w14:textId="2B97A24E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نترل کیفیت دستگاه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(عمل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84A4D4C" w14:textId="56B05AE0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فناور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باز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افت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تبد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ل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ض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ات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کشاورز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و صن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ع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غذا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5843147" w14:textId="77777777" w:rsidR="00DB7107" w:rsidRPr="00DA3A76" w:rsidRDefault="00DB7107" w:rsidP="00F040E2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DB7107" w:rsidRPr="00360F9F" w14:paraId="41668E52" w14:textId="77777777" w:rsidTr="0000397A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CA8A9B6" w14:textId="39A2EB8A" w:rsidR="00DB7107" w:rsidRPr="006D7DAA" w:rsidRDefault="00DB7107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right w:val="single" w:sz="8" w:space="0" w:color="auto"/>
            </w:tcBorders>
            <w:vAlign w:val="center"/>
          </w:tcPr>
          <w:p w14:paraId="5D8385DB" w14:textId="4476D9E2" w:rsidR="00DB7107" w:rsidRPr="00DA3A76" w:rsidRDefault="00DB7107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3" w:type="dxa"/>
            <w:vAlign w:val="center"/>
          </w:tcPr>
          <w:p w14:paraId="19B2FB20" w14:textId="67DF51B3" w:rsidR="00DB7107" w:rsidRPr="00DA3A76" w:rsidRDefault="00DB7107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  <w:t>کارشناس</w:t>
            </w:r>
            <w:r w:rsidRPr="00DA3A76">
              <w:rPr>
                <w:rFonts w:asciiTheme="majorBidi" w:hAnsiTheme="majorBidi" w:cs="B Nazanin" w:hint="cs"/>
                <w:i/>
                <w:i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3" w:type="dxa"/>
            <w:vAlign w:val="center"/>
          </w:tcPr>
          <w:p w14:paraId="0258C8EE" w14:textId="4A38273B" w:rsidR="00DB7107" w:rsidRPr="00DA3A76" w:rsidRDefault="00DB7107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3" w:type="dxa"/>
            <w:vAlign w:val="center"/>
          </w:tcPr>
          <w:p w14:paraId="2320FED2" w14:textId="733A5257" w:rsidR="00DB7107" w:rsidRPr="00DA3A76" w:rsidRDefault="00DB7107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3DC8626" w14:textId="1C6F3C78" w:rsidR="00DB7107" w:rsidRPr="00DA3A76" w:rsidRDefault="00DB7107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DA3A7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E1331B3" w14:textId="77777777" w:rsidR="00DB7107" w:rsidRPr="00DA3A76" w:rsidRDefault="00DB7107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95A74" w:rsidRPr="00360F9F" w14:paraId="418FC7D9" w14:textId="77777777" w:rsidTr="009A2286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66EC804" w14:textId="623E941D" w:rsidR="00595A74" w:rsidRPr="00651B97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2FC0E55" w14:textId="22E1BAF4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فرصت مطالعات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ارتباط با صنعت</w:t>
            </w:r>
          </w:p>
        </w:tc>
        <w:tc>
          <w:tcPr>
            <w:tcW w:w="1663" w:type="dxa"/>
            <w:vAlign w:val="center"/>
          </w:tcPr>
          <w:p w14:paraId="0ABE944B" w14:textId="7183A42F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4C4BCAAD" w14:textId="404B28DE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فرصت مطالعات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ارتباط با صنعت</w:t>
            </w:r>
          </w:p>
        </w:tc>
        <w:tc>
          <w:tcPr>
            <w:tcW w:w="1663" w:type="dxa"/>
            <w:vAlign w:val="center"/>
          </w:tcPr>
          <w:p w14:paraId="12AB28FD" w14:textId="5054171A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فرصت مطالعات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ارتباط با صنعت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B503917" w14:textId="482691BA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فرصت مطالعات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ارتباط با صنع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FAB169F" w14:textId="77777777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595A74" w:rsidRPr="00360F9F" w14:paraId="118DC9E0" w14:textId="77777777" w:rsidTr="009A2286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3F2B3DD" w14:textId="20AC743F" w:rsidR="00595A74" w:rsidRPr="006D7DAA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0EAEB91" w14:textId="43A525A2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F5C020D" w14:textId="12F45D1F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7C78789" w14:textId="77777777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CA7724D" w14:textId="4AE898C8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ED8E483" w14:textId="0AB1569A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1C36F34" w14:textId="77777777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95A74" w:rsidRPr="00360F9F" w14:paraId="4846FCC2" w14:textId="77777777" w:rsidTr="009A2286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78661C2" w14:textId="77777777" w:rsidR="00595A74" w:rsidRPr="00651B97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4960F89D" w14:textId="29C98AC5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فرصت مطالعات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ارتباط با صنعت</w:t>
            </w:r>
          </w:p>
        </w:tc>
        <w:tc>
          <w:tcPr>
            <w:tcW w:w="1663" w:type="dxa"/>
            <w:vAlign w:val="center"/>
          </w:tcPr>
          <w:p w14:paraId="282E6E29" w14:textId="77777777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1844ED8B" w14:textId="439A512D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فرصت مطالعات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ارتباط با صنعت</w:t>
            </w:r>
          </w:p>
        </w:tc>
        <w:tc>
          <w:tcPr>
            <w:tcW w:w="1663" w:type="dxa"/>
            <w:vAlign w:val="center"/>
          </w:tcPr>
          <w:p w14:paraId="2759AE63" w14:textId="1CC29FDF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683CAFB" w14:textId="6350633E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فرصت مطالعات</w:t>
            </w:r>
            <w:r w:rsidRPr="00DA3A7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ارتباط با صنع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90ECFCE" w14:textId="77777777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DA3A76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595A74" w:rsidRPr="00360F9F" w14:paraId="19760ACC" w14:textId="77777777" w:rsidTr="009A2286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665B801B" w14:textId="77777777" w:rsidR="00595A74" w:rsidRPr="005F004E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F4E7FA5" w14:textId="77777777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183D619" w14:textId="77777777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9B97246" w14:textId="77777777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A619E33" w14:textId="77777777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DFF0244" w14:textId="77777777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0B06A85F" w14:textId="77777777" w:rsidR="00595A74" w:rsidRPr="00DA3A76" w:rsidRDefault="00595A74" w:rsidP="00595A7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6088F61F" w14:textId="77777777" w:rsidR="00343D6A" w:rsidRDefault="00343D6A" w:rsidP="00343D6A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480CCE09" w14:textId="77777777" w:rsidR="00DD5BE5" w:rsidRPr="005F004E" w:rsidRDefault="00DD5BE5" w:rsidP="00DD5BE5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sectPr w:rsidR="00DD5BE5" w:rsidRPr="005F004E" w:rsidSect="005F2268">
      <w:pgSz w:w="15840" w:h="12240" w:orient="landscape"/>
      <w:pgMar w:top="709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559F3C" w14:textId="77777777" w:rsidR="00120A07" w:rsidRDefault="00120A07" w:rsidP="00643A41">
      <w:pPr>
        <w:spacing w:after="0" w:line="240" w:lineRule="auto"/>
      </w:pPr>
      <w:r>
        <w:separator/>
      </w:r>
    </w:p>
  </w:endnote>
  <w:endnote w:type="continuationSeparator" w:id="0">
    <w:p w14:paraId="412581B3" w14:textId="77777777" w:rsidR="00120A07" w:rsidRDefault="00120A07" w:rsidP="00643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usseini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F29E71" w14:textId="77777777" w:rsidR="00120A07" w:rsidRDefault="00120A07" w:rsidP="00643A41">
      <w:pPr>
        <w:spacing w:after="0" w:line="240" w:lineRule="auto"/>
      </w:pPr>
      <w:r>
        <w:separator/>
      </w:r>
    </w:p>
  </w:footnote>
  <w:footnote w:type="continuationSeparator" w:id="0">
    <w:p w14:paraId="4EFF4E08" w14:textId="77777777" w:rsidR="00120A07" w:rsidRDefault="00120A07" w:rsidP="00643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28042F"/>
    <w:multiLevelType w:val="multilevel"/>
    <w:tmpl w:val="6DAA7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FCB097F"/>
    <w:multiLevelType w:val="multilevel"/>
    <w:tmpl w:val="E6AA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79F6A8A"/>
    <w:multiLevelType w:val="multilevel"/>
    <w:tmpl w:val="E59C1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9210DB3"/>
    <w:multiLevelType w:val="multilevel"/>
    <w:tmpl w:val="A2EA7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F307598"/>
    <w:multiLevelType w:val="multilevel"/>
    <w:tmpl w:val="27A07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F180533"/>
    <w:multiLevelType w:val="hybridMultilevel"/>
    <w:tmpl w:val="15280C84"/>
    <w:lvl w:ilvl="0" w:tplc="14F8D27A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1C5474"/>
    <w:multiLevelType w:val="hybridMultilevel"/>
    <w:tmpl w:val="5E484646"/>
    <w:lvl w:ilvl="0" w:tplc="F4B67EC8">
      <w:numFmt w:val="bullet"/>
      <w:lvlText w:val=""/>
      <w:lvlJc w:val="left"/>
      <w:pPr>
        <w:ind w:left="12165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28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3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0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7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4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925" w:hanging="360"/>
      </w:pPr>
      <w:rPr>
        <w:rFonts w:ascii="Wingdings" w:hAnsi="Wingdings" w:hint="default"/>
      </w:rPr>
    </w:lvl>
  </w:abstractNum>
  <w:abstractNum w:abstractNumId="7">
    <w:nsid w:val="73782607"/>
    <w:multiLevelType w:val="multilevel"/>
    <w:tmpl w:val="09263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A6E1930"/>
    <w:multiLevelType w:val="multilevel"/>
    <w:tmpl w:val="E602A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3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zACYWMTS0tLJR2l4NTi4sz8PJACw1oAbsjPPCwAAAA="/>
  </w:docVars>
  <w:rsids>
    <w:rsidRoot w:val="00643A41"/>
    <w:rsid w:val="0000397A"/>
    <w:rsid w:val="00015F83"/>
    <w:rsid w:val="000244BE"/>
    <w:rsid w:val="000273A3"/>
    <w:rsid w:val="000313D4"/>
    <w:rsid w:val="00042262"/>
    <w:rsid w:val="00051DD3"/>
    <w:rsid w:val="0005729C"/>
    <w:rsid w:val="00067CFC"/>
    <w:rsid w:val="0007050A"/>
    <w:rsid w:val="0007135D"/>
    <w:rsid w:val="00071E0E"/>
    <w:rsid w:val="00081EC5"/>
    <w:rsid w:val="00084E76"/>
    <w:rsid w:val="00092EAC"/>
    <w:rsid w:val="000978EB"/>
    <w:rsid w:val="000D5AF2"/>
    <w:rsid w:val="000D7A9F"/>
    <w:rsid w:val="000E5C76"/>
    <w:rsid w:val="0010775C"/>
    <w:rsid w:val="0011534E"/>
    <w:rsid w:val="00120A07"/>
    <w:rsid w:val="00121A16"/>
    <w:rsid w:val="00137E26"/>
    <w:rsid w:val="0016496B"/>
    <w:rsid w:val="00191EAC"/>
    <w:rsid w:val="001944E0"/>
    <w:rsid w:val="001A3742"/>
    <w:rsid w:val="001A6273"/>
    <w:rsid w:val="001C063A"/>
    <w:rsid w:val="001C4A23"/>
    <w:rsid w:val="001C629C"/>
    <w:rsid w:val="001D0B05"/>
    <w:rsid w:val="001D6588"/>
    <w:rsid w:val="002059D0"/>
    <w:rsid w:val="002215FF"/>
    <w:rsid w:val="0024207F"/>
    <w:rsid w:val="00263BF3"/>
    <w:rsid w:val="00266E48"/>
    <w:rsid w:val="00277F89"/>
    <w:rsid w:val="00286133"/>
    <w:rsid w:val="00286650"/>
    <w:rsid w:val="00287F12"/>
    <w:rsid w:val="002941A0"/>
    <w:rsid w:val="002A20B8"/>
    <w:rsid w:val="002C157A"/>
    <w:rsid w:val="002C377C"/>
    <w:rsid w:val="002F5476"/>
    <w:rsid w:val="002F7082"/>
    <w:rsid w:val="003019A8"/>
    <w:rsid w:val="00303AC3"/>
    <w:rsid w:val="003227A6"/>
    <w:rsid w:val="00334415"/>
    <w:rsid w:val="00341789"/>
    <w:rsid w:val="00343D6A"/>
    <w:rsid w:val="00347098"/>
    <w:rsid w:val="00351947"/>
    <w:rsid w:val="0035649A"/>
    <w:rsid w:val="00360F9F"/>
    <w:rsid w:val="003825D5"/>
    <w:rsid w:val="0038264C"/>
    <w:rsid w:val="00384FB1"/>
    <w:rsid w:val="003871A3"/>
    <w:rsid w:val="00391AED"/>
    <w:rsid w:val="003B146D"/>
    <w:rsid w:val="003C01AD"/>
    <w:rsid w:val="003D3497"/>
    <w:rsid w:val="003D4FE1"/>
    <w:rsid w:val="004329EF"/>
    <w:rsid w:val="004331AC"/>
    <w:rsid w:val="004434AA"/>
    <w:rsid w:val="00451ED8"/>
    <w:rsid w:val="00465F4F"/>
    <w:rsid w:val="00486EE6"/>
    <w:rsid w:val="004A0B99"/>
    <w:rsid w:val="004C0EF6"/>
    <w:rsid w:val="004C1E9A"/>
    <w:rsid w:val="004C6D3E"/>
    <w:rsid w:val="004D183F"/>
    <w:rsid w:val="004E5EC9"/>
    <w:rsid w:val="004F0BA2"/>
    <w:rsid w:val="004F3217"/>
    <w:rsid w:val="004F33B4"/>
    <w:rsid w:val="004F5D53"/>
    <w:rsid w:val="004F7EF0"/>
    <w:rsid w:val="00536ACD"/>
    <w:rsid w:val="005455DA"/>
    <w:rsid w:val="0054624E"/>
    <w:rsid w:val="00554839"/>
    <w:rsid w:val="0056072D"/>
    <w:rsid w:val="00564962"/>
    <w:rsid w:val="00567F92"/>
    <w:rsid w:val="00581689"/>
    <w:rsid w:val="00583184"/>
    <w:rsid w:val="00595A74"/>
    <w:rsid w:val="005A2DB8"/>
    <w:rsid w:val="005A452C"/>
    <w:rsid w:val="005A5FD5"/>
    <w:rsid w:val="005D5D61"/>
    <w:rsid w:val="005D7CCE"/>
    <w:rsid w:val="005F004E"/>
    <w:rsid w:val="005F2268"/>
    <w:rsid w:val="00614F42"/>
    <w:rsid w:val="00643A41"/>
    <w:rsid w:val="00651B97"/>
    <w:rsid w:val="00655237"/>
    <w:rsid w:val="0067787D"/>
    <w:rsid w:val="006831CD"/>
    <w:rsid w:val="0069143C"/>
    <w:rsid w:val="006947EB"/>
    <w:rsid w:val="00696B0E"/>
    <w:rsid w:val="006B1959"/>
    <w:rsid w:val="006C212D"/>
    <w:rsid w:val="006D1423"/>
    <w:rsid w:val="006D2025"/>
    <w:rsid w:val="006D7DAA"/>
    <w:rsid w:val="006E7D73"/>
    <w:rsid w:val="006F3E1E"/>
    <w:rsid w:val="0073600C"/>
    <w:rsid w:val="0073797B"/>
    <w:rsid w:val="0076071D"/>
    <w:rsid w:val="007615A8"/>
    <w:rsid w:val="007632E2"/>
    <w:rsid w:val="007A01C8"/>
    <w:rsid w:val="007A041B"/>
    <w:rsid w:val="007A3AE2"/>
    <w:rsid w:val="007B40BA"/>
    <w:rsid w:val="007C6521"/>
    <w:rsid w:val="007D7FE6"/>
    <w:rsid w:val="007E0D5D"/>
    <w:rsid w:val="007F5DAF"/>
    <w:rsid w:val="00802A60"/>
    <w:rsid w:val="00803793"/>
    <w:rsid w:val="00805069"/>
    <w:rsid w:val="0081794A"/>
    <w:rsid w:val="008219A0"/>
    <w:rsid w:val="00827267"/>
    <w:rsid w:val="008335B8"/>
    <w:rsid w:val="00836F9F"/>
    <w:rsid w:val="0085435B"/>
    <w:rsid w:val="00863194"/>
    <w:rsid w:val="00871A11"/>
    <w:rsid w:val="0088261B"/>
    <w:rsid w:val="0089553A"/>
    <w:rsid w:val="00897716"/>
    <w:rsid w:val="008B4A9E"/>
    <w:rsid w:val="008C7372"/>
    <w:rsid w:val="008D216F"/>
    <w:rsid w:val="008D68A0"/>
    <w:rsid w:val="008F35CD"/>
    <w:rsid w:val="00906C02"/>
    <w:rsid w:val="00915860"/>
    <w:rsid w:val="009412CA"/>
    <w:rsid w:val="00957424"/>
    <w:rsid w:val="00965B1B"/>
    <w:rsid w:val="0096667A"/>
    <w:rsid w:val="00987275"/>
    <w:rsid w:val="00987294"/>
    <w:rsid w:val="00991974"/>
    <w:rsid w:val="009A2286"/>
    <w:rsid w:val="009A7051"/>
    <w:rsid w:val="009B169E"/>
    <w:rsid w:val="009B3440"/>
    <w:rsid w:val="009C47B2"/>
    <w:rsid w:val="009D6B85"/>
    <w:rsid w:val="009D77DA"/>
    <w:rsid w:val="00A06059"/>
    <w:rsid w:val="00A13161"/>
    <w:rsid w:val="00A238C0"/>
    <w:rsid w:val="00A27EA0"/>
    <w:rsid w:val="00A30084"/>
    <w:rsid w:val="00A30F43"/>
    <w:rsid w:val="00A315F8"/>
    <w:rsid w:val="00A43456"/>
    <w:rsid w:val="00A52E3D"/>
    <w:rsid w:val="00A64C24"/>
    <w:rsid w:val="00AA77E0"/>
    <w:rsid w:val="00AD1CDD"/>
    <w:rsid w:val="00AE2AA7"/>
    <w:rsid w:val="00B1738F"/>
    <w:rsid w:val="00B23CAB"/>
    <w:rsid w:val="00B34316"/>
    <w:rsid w:val="00B37F2F"/>
    <w:rsid w:val="00B52383"/>
    <w:rsid w:val="00B82D5E"/>
    <w:rsid w:val="00BA4398"/>
    <w:rsid w:val="00C011B9"/>
    <w:rsid w:val="00C02351"/>
    <w:rsid w:val="00C10925"/>
    <w:rsid w:val="00C121C4"/>
    <w:rsid w:val="00C12412"/>
    <w:rsid w:val="00C17FE3"/>
    <w:rsid w:val="00C60CC2"/>
    <w:rsid w:val="00C829BA"/>
    <w:rsid w:val="00CA3546"/>
    <w:rsid w:val="00CB190F"/>
    <w:rsid w:val="00CC027C"/>
    <w:rsid w:val="00CE7822"/>
    <w:rsid w:val="00CF65B8"/>
    <w:rsid w:val="00D00E28"/>
    <w:rsid w:val="00D07D89"/>
    <w:rsid w:val="00D12053"/>
    <w:rsid w:val="00D13F9B"/>
    <w:rsid w:val="00D332FE"/>
    <w:rsid w:val="00D544B8"/>
    <w:rsid w:val="00D853E1"/>
    <w:rsid w:val="00DA3A76"/>
    <w:rsid w:val="00DB4990"/>
    <w:rsid w:val="00DB5F6E"/>
    <w:rsid w:val="00DB7107"/>
    <w:rsid w:val="00DD4E52"/>
    <w:rsid w:val="00DD5BE5"/>
    <w:rsid w:val="00DD60D9"/>
    <w:rsid w:val="00DE3AFE"/>
    <w:rsid w:val="00E16BF4"/>
    <w:rsid w:val="00E405C1"/>
    <w:rsid w:val="00E846FB"/>
    <w:rsid w:val="00EE206D"/>
    <w:rsid w:val="00EE2A4C"/>
    <w:rsid w:val="00F007A3"/>
    <w:rsid w:val="00F040E2"/>
    <w:rsid w:val="00F27E3E"/>
    <w:rsid w:val="00F5274C"/>
    <w:rsid w:val="00FC16BF"/>
    <w:rsid w:val="00FC7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B31E131"/>
  <w15:docId w15:val="{65593113-83E5-44F3-BAF5-E5B18A7C1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4434A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43A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3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A41"/>
  </w:style>
  <w:style w:type="paragraph" w:styleId="Footer">
    <w:name w:val="footer"/>
    <w:basedOn w:val="Normal"/>
    <w:link w:val="FooterChar"/>
    <w:uiPriority w:val="99"/>
    <w:unhideWhenUsed/>
    <w:rsid w:val="00643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A41"/>
  </w:style>
  <w:style w:type="paragraph" w:styleId="NoSpacing">
    <w:name w:val="No Spacing"/>
    <w:uiPriority w:val="1"/>
    <w:qFormat/>
    <w:rsid w:val="00D12053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4434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3519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194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3A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A7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16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071B5C-2CC1-4CD4-AE02-9B13F3BA56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115</Words>
  <Characters>635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</dc:creator>
  <cp:keywords/>
  <dc:description/>
  <cp:lastModifiedBy>MRT www.Win2Farsi.com</cp:lastModifiedBy>
  <cp:revision>2</cp:revision>
  <cp:lastPrinted>2023-02-20T09:44:00Z</cp:lastPrinted>
  <dcterms:created xsi:type="dcterms:W3CDTF">2023-02-25T09:21:00Z</dcterms:created>
  <dcterms:modified xsi:type="dcterms:W3CDTF">2023-02-25T09:21:00Z</dcterms:modified>
</cp:coreProperties>
</file>